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AE60A" w14:textId="77777777" w:rsidR="004B3E84" w:rsidRDefault="004B3E84">
      <w:pPr>
        <w:sectPr w:rsidR="004B3E84" w:rsidSect="00561C3D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D3C7ED1" w14:textId="57857000" w:rsidR="004B3E84" w:rsidRDefault="004B3E84">
      <w:r>
        <w:lastRenderedPageBreak/>
        <w:t>Dedicatorias etc</w:t>
      </w:r>
    </w:p>
    <w:sdt>
      <w:sdtPr>
        <w:id w:val="1243605154"/>
        <w:docPartObj>
          <w:docPartGallery w:val="Cover Pages"/>
          <w:docPartUnique/>
        </w:docPartObj>
      </w:sdtPr>
      <w:sdtContent>
        <w:p w14:paraId="1E1E98AE" w14:textId="6D1301E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5155B6B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Año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77BDBFC" w14:textId="77777777" w:rsidR="008B5870" w:rsidRDefault="008B5870">
                                      <w:pPr>
                                        <w:pStyle w:val="Sinespaciado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[Año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4EC36361" w:rsidR="008B5870" w:rsidRDefault="008B5870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Grandez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ñía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14:paraId="29C83D8A" w14:textId="77777777" w:rsidR="008B5870" w:rsidRDefault="008B5870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Nombre de la compañía]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Fecha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77777777" w:rsidR="008B5870" w:rsidRDefault="008B5870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Fecha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fabf8f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fabf8f [1945]" stroked="f" strokecolor="#d8d8d8"/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Año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77BDBFC" w14:textId="77777777" w:rsidR="008B5870" w:rsidRDefault="008B5870">
                                <w:pPr>
                                  <w:pStyle w:val="Sinespaciado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[Año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4EC36361" w:rsidR="008B5870" w:rsidRDefault="008B5870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randez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ñía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29C83D8A" w14:textId="77777777" w:rsidR="008B5870" w:rsidRDefault="008B5870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Nombre de la compañía]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Fecha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77777777" w:rsidR="008B5870" w:rsidRDefault="008B5870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Fecha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5D469F72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7A06597E" w:rsidR="008B5870" w:rsidRDefault="008B5870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mand Line Parser User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7A06597E" w:rsidR="008B5870" w:rsidRDefault="008B5870">
                              <w:pPr>
                                <w:pStyle w:val="Sinespaciado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Command Line Parser User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C141643" w14:textId="5B4F0CF4" w:rsidR="00561C3D" w:rsidRDefault="00561C3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68F28603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Imagen 1" descr="Imagen de un tren en una estación de tren" title="Tr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76BE9477" w:rsidR="00561C3D" w:rsidRDefault="00561C3D" w:rsidP="00561C3D">
      <w:r>
        <w:t>Indic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85634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6BC5BBE" w14:textId="7039F509" w:rsidR="00561C3D" w:rsidRDefault="00561C3D" w:rsidP="008B5870">
          <w:pPr>
            <w:pStyle w:val="TtuloTDC"/>
            <w:numPr>
              <w:ilvl w:val="0"/>
              <w:numId w:val="0"/>
            </w:numPr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09921" w:history="1">
            <w:r w:rsidRPr="00D30A44">
              <w:rPr>
                <w:rStyle w:val="Hipervnculo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844B8" w14:textId="0458A839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2" w:history="1">
            <w:r w:rsidR="00561C3D" w:rsidRPr="00D30A44">
              <w:rPr>
                <w:rStyle w:val="Hipervnculo"/>
                <w:noProof/>
              </w:rPr>
              <w:t>Abstract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0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510FF43" w14:textId="05F72E15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3" w:history="1">
            <w:r w:rsidR="00561C3D" w:rsidRPr="00D30A44">
              <w:rPr>
                <w:rStyle w:val="Hipervnculo"/>
                <w:noProof/>
              </w:rPr>
              <w:t>disclaimer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0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81DA4ED" w14:textId="5572FCE8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4" w:history="1">
            <w:r w:rsidR="00561C3D" w:rsidRPr="00D30A44">
              <w:rPr>
                <w:rStyle w:val="Hipervnculo"/>
                <w:noProof/>
              </w:rPr>
              <w:t>Introduct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1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44CEE0B" w14:textId="7B64785A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5" w:history="1">
            <w:r w:rsidR="00561C3D" w:rsidRPr="00D30A44">
              <w:rPr>
                <w:rStyle w:val="Hipervnculo"/>
                <w:noProof/>
              </w:rPr>
              <w:t>Literatur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2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654DC95" w14:textId="7F37E48A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26" w:history="1">
            <w:r w:rsidR="00561C3D" w:rsidRPr="00D30A44">
              <w:rPr>
                <w:rStyle w:val="Hipervnculo"/>
                <w:noProof/>
              </w:rPr>
              <w:t>Literatur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2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09F2FFF" w14:textId="52A6E9E7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27" w:history="1">
            <w:r w:rsidR="00561C3D" w:rsidRPr="00D30A44">
              <w:rPr>
                <w:rStyle w:val="Hipervnculo"/>
                <w:noProof/>
              </w:rPr>
              <w:t>Especificacion de argument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012ABE" w14:textId="69B7EB9F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8" w:history="1">
            <w:r w:rsidR="00561C3D" w:rsidRPr="00D30A44">
              <w:rPr>
                <w:rStyle w:val="Hipervnculo"/>
                <w:noProof/>
              </w:rPr>
              <w:t>sistemas nix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05D1A474" w14:textId="1D8C3EE4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29" w:history="1">
            <w:r w:rsidR="00561C3D" w:rsidRPr="00D30A44">
              <w:rPr>
                <w:rStyle w:val="Hipervnculo"/>
                <w:noProof/>
              </w:rPr>
              <w:t>sistemas window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2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9E990E" w14:textId="2F16A25A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0" w:history="1">
            <w:r w:rsidR="00561C3D" w:rsidRPr="00D30A44">
              <w:rPr>
                <w:rStyle w:val="Hipervnculo"/>
                <w:noProof/>
              </w:rPr>
              <w:t>ZOS y otr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D62A0A7" w14:textId="1BAD511E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1" w:history="1">
            <w:r w:rsidR="00561C3D" w:rsidRPr="00D30A44">
              <w:rPr>
                <w:rStyle w:val="Hipervnculo"/>
                <w:noProof/>
              </w:rPr>
              <w:t>Conclus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BB9F617" w14:textId="17A31011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2" w:history="1">
            <w:r w:rsidR="00561C3D" w:rsidRPr="00D30A44">
              <w:rPr>
                <w:rStyle w:val="Hipervnculo"/>
                <w:noProof/>
              </w:rPr>
              <w:t>Defini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822BEE0" w14:textId="3A35F985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3" w:history="1">
            <w:r w:rsidR="00561C3D" w:rsidRPr="00D30A44">
              <w:rPr>
                <w:rStyle w:val="Hipervnculo"/>
                <w:noProof/>
              </w:rPr>
              <w:t>Datos de entrada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8016E37" w14:textId="66CB128E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4" w:history="1">
            <w:r w:rsidR="00561C3D" w:rsidRPr="00D30A44">
              <w:rPr>
                <w:rStyle w:val="Hipervnculo"/>
                <w:noProof/>
              </w:rPr>
              <w:t>Op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9EE21D2" w14:textId="7376321F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35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F94806E" w14:textId="7B9C82A6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6" w:history="1">
            <w:r w:rsidR="00561C3D" w:rsidRPr="00D30A44">
              <w:rPr>
                <w:rStyle w:val="Hipervnculo"/>
                <w:noProof/>
              </w:rPr>
              <w:t>Incoherencia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F0FE1A4" w14:textId="229C4096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7" w:history="1">
            <w:r w:rsidR="00561C3D" w:rsidRPr="00D30A44">
              <w:rPr>
                <w:rStyle w:val="Hipervnculo"/>
                <w:noProof/>
              </w:rPr>
              <w:t>Method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F5016B6" w14:textId="05830413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38" w:history="1">
            <w:r w:rsidR="00561C3D" w:rsidRPr="00D30A44">
              <w:rPr>
                <w:rStyle w:val="Hipervnculo"/>
                <w:noProof/>
              </w:rPr>
              <w:t>Application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E841E8F" w14:textId="28A8EAED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39" w:history="1">
            <w:r w:rsidR="00561C3D" w:rsidRPr="00D30A44">
              <w:rPr>
                <w:rStyle w:val="Hipervnculo"/>
                <w:noProof/>
              </w:rPr>
              <w:t>Example on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3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D9510A4" w14:textId="254869EF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0" w:history="1">
            <w:r w:rsidR="00561C3D" w:rsidRPr="00D30A44">
              <w:rPr>
                <w:rStyle w:val="Hipervnculo"/>
                <w:noProof/>
              </w:rPr>
              <w:t>Example tw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AAC425C" w14:textId="09080FE6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1" w:history="1">
            <w:r w:rsidR="00561C3D" w:rsidRPr="00D30A44">
              <w:rPr>
                <w:rStyle w:val="Hipervnculo"/>
                <w:noProof/>
              </w:rPr>
              <w:t>Final Word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D7ABB01" w14:textId="2274EBF5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2" w:history="1">
            <w:r w:rsidR="00561C3D" w:rsidRPr="00D30A44">
              <w:rPr>
                <w:rStyle w:val="Hipervnculo"/>
                <w:noProof/>
              </w:rPr>
              <w:t>Defini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3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86511AC" w14:textId="6F9CF8BF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3" w:history="1">
            <w:r w:rsidR="00561C3D" w:rsidRPr="00D30A44">
              <w:rPr>
                <w:rStyle w:val="Hipervnculo"/>
                <w:noProof/>
              </w:rPr>
              <w:t>Parametr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863B425" w14:textId="7313EC62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4" w:history="1">
            <w:r w:rsidR="00561C3D" w:rsidRPr="00D30A44">
              <w:rPr>
                <w:rStyle w:val="Hipervnculo"/>
                <w:noProof/>
              </w:rPr>
              <w:t>Argument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402E648" w14:textId="55EAA7E9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5" w:history="1">
            <w:r w:rsidR="00561C3D" w:rsidRPr="00D30A44">
              <w:rPr>
                <w:rStyle w:val="Hipervnculo"/>
                <w:noProof/>
              </w:rPr>
              <w:t>Op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E490EEE" w14:textId="2E8C5F51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6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3CE91D5" w14:textId="663F45CB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47" w:history="1">
            <w:r w:rsidR="00561C3D" w:rsidRPr="00D30A44">
              <w:rPr>
                <w:rStyle w:val="Hipervnculo"/>
                <w:noProof/>
              </w:rPr>
              <w:t>Concatena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BD7C42" w14:textId="7160ED34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48" w:history="1">
            <w:r w:rsidR="00561C3D" w:rsidRPr="00D30A44">
              <w:rPr>
                <w:rStyle w:val="Hipervnculo"/>
                <w:noProof/>
              </w:rPr>
              <w:t>Defini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E54CEC3" w14:textId="3657D998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49" w:history="1">
            <w:r w:rsidR="00561C3D" w:rsidRPr="00D30A44">
              <w:rPr>
                <w:rStyle w:val="Hipervnculo"/>
                <w:noProof/>
              </w:rPr>
              <w:t>Casos especial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4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8CE010" w14:textId="7C27B1F6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0" w:history="1">
            <w:r w:rsidR="00561C3D" w:rsidRPr="00D30A44">
              <w:rPr>
                <w:rStyle w:val="Hipervnculo"/>
                <w:noProof/>
              </w:rPr>
              <w:t>help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57C9BC1" w14:textId="059A63A4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1" w:history="1">
            <w:r w:rsidR="00561C3D" w:rsidRPr="00D30A44">
              <w:rPr>
                <w:rStyle w:val="Hipervnculo"/>
                <w:noProof/>
              </w:rPr>
              <w:t>Acceso a las variables de entorno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48702211" w14:textId="16C3F3DD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2" w:history="1">
            <w:r w:rsidR="00561C3D" w:rsidRPr="00D30A44">
              <w:rPr>
                <w:rStyle w:val="Hipervnculo"/>
                <w:noProof/>
              </w:rPr>
              <w:t>Valores boolean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0D7AFD5" w14:textId="22050C4A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3" w:history="1">
            <w:r w:rsidR="00561C3D" w:rsidRPr="00D30A44">
              <w:rPr>
                <w:rStyle w:val="Hipervnculo"/>
                <w:noProof/>
              </w:rPr>
              <w:t>Ejemplos de codig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3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D81470F" w14:textId="6C00A10D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4" w:history="1">
            <w:r w:rsidR="00561C3D" w:rsidRPr="00D30A44">
              <w:rPr>
                <w:rStyle w:val="Hipervnculo"/>
                <w:noProof/>
              </w:rPr>
              <w:t>Verb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4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38FEBA2" w14:textId="1157E047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55" w:history="1">
            <w:r w:rsidR="00561C3D" w:rsidRPr="00D30A44">
              <w:rPr>
                <w:rStyle w:val="Hipervnculo"/>
                <w:noProof/>
              </w:rPr>
              <w:t>Libreria cmdlin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5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4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34F6FE1" w14:textId="45161BB5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6" w:history="1">
            <w:r w:rsidR="00561C3D" w:rsidRPr="00D30A44">
              <w:rPr>
                <w:rStyle w:val="Hipervnculo"/>
                <w:noProof/>
              </w:rPr>
              <w:t>Introduccion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6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7983F642" w14:textId="7CF077D0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57" w:history="1">
            <w:r w:rsidR="00561C3D" w:rsidRPr="00D30A44">
              <w:rPr>
                <w:rStyle w:val="Hipervnculo"/>
                <w:noProof/>
              </w:rPr>
              <w:t>Enumera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7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568B34EA" w14:textId="0F399B1F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8" w:history="1">
            <w:r w:rsidR="00561C3D" w:rsidRPr="00D30A44">
              <w:rPr>
                <w:rStyle w:val="Hipervnculo"/>
                <w:noProof/>
              </w:rPr>
              <w:t>Typ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8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579E76D" w14:textId="495DC08F" w:rsidR="00561C3D" w:rsidRDefault="008B587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6609959" w:history="1">
            <w:r w:rsidR="00561C3D" w:rsidRPr="00D30A44">
              <w:rPr>
                <w:rStyle w:val="Hipervnculo"/>
                <w:noProof/>
              </w:rPr>
              <w:t>Source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59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20B00216" w14:textId="48E2F4D9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0" w:history="1">
            <w:r w:rsidR="00561C3D" w:rsidRPr="00D30A44">
              <w:rPr>
                <w:rStyle w:val="Hipervnculo"/>
                <w:noProof/>
              </w:rPr>
              <w:t>Parametro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0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1B4CD665" w14:textId="74C50E98" w:rsidR="00561C3D" w:rsidRDefault="008B587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6609961" w:history="1">
            <w:r w:rsidR="00561C3D" w:rsidRPr="00D30A44">
              <w:rPr>
                <w:rStyle w:val="Hipervnculo"/>
                <w:noProof/>
              </w:rPr>
              <w:t>Flag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1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6DC99058" w14:textId="0A9994F9" w:rsidR="00561C3D" w:rsidRDefault="008B587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6609962" w:history="1">
            <w:r w:rsidR="00561C3D" w:rsidRPr="00D30A44">
              <w:rPr>
                <w:rStyle w:val="Hipervnculo"/>
                <w:noProof/>
              </w:rPr>
              <w:t>Excepciones</w:t>
            </w:r>
            <w:r w:rsidR="00561C3D">
              <w:rPr>
                <w:noProof/>
                <w:webHidden/>
              </w:rPr>
              <w:tab/>
            </w:r>
            <w:r w:rsidR="00561C3D">
              <w:rPr>
                <w:noProof/>
                <w:webHidden/>
              </w:rPr>
              <w:fldChar w:fldCharType="begin"/>
            </w:r>
            <w:r w:rsidR="00561C3D">
              <w:rPr>
                <w:noProof/>
                <w:webHidden/>
              </w:rPr>
              <w:instrText xml:space="preserve"> PAGEREF _Toc86609962 \h </w:instrText>
            </w:r>
            <w:r w:rsidR="00561C3D">
              <w:rPr>
                <w:noProof/>
                <w:webHidden/>
              </w:rPr>
            </w:r>
            <w:r w:rsidR="00561C3D">
              <w:rPr>
                <w:noProof/>
                <w:webHidden/>
              </w:rPr>
              <w:fldChar w:fldCharType="separate"/>
            </w:r>
            <w:r w:rsidR="00561C3D">
              <w:rPr>
                <w:noProof/>
                <w:webHidden/>
              </w:rPr>
              <w:t>5</w:t>
            </w:r>
            <w:r w:rsidR="00561C3D">
              <w:rPr>
                <w:noProof/>
                <w:webHidden/>
              </w:rPr>
              <w:fldChar w:fldCharType="end"/>
            </w:r>
          </w:hyperlink>
        </w:p>
        <w:p w14:paraId="3CA4E1B5" w14:textId="40F4BA25" w:rsidR="00561C3D" w:rsidRDefault="00561C3D">
          <w:r>
            <w:rPr>
              <w:b/>
              <w:bCs/>
            </w:rPr>
            <w:fldChar w:fldCharType="end"/>
          </w:r>
        </w:p>
      </w:sdtContent>
    </w:sdt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5D1986C6" w14:textId="52D7AC38" w:rsidR="008B5870" w:rsidRPr="008B5870" w:rsidRDefault="008B5870" w:rsidP="008B5870">
      <w:pPr>
        <w:pStyle w:val="Ttulo"/>
        <w:rPr>
          <w:lang w:val="en-US"/>
        </w:rPr>
      </w:pPr>
      <w:bookmarkStart w:id="0" w:name="_Toc86609923"/>
      <w:r>
        <w:rPr>
          <w:lang w:val="en-US"/>
        </w:rPr>
        <w:lastRenderedPageBreak/>
        <w:t>D</w:t>
      </w:r>
      <w:r w:rsidRPr="008B5870">
        <w:rPr>
          <w:lang w:val="en-US"/>
        </w:rPr>
        <w:t>isclaimer</w:t>
      </w:r>
      <w:bookmarkEnd w:id="0"/>
    </w:p>
    <w:p w14:paraId="37545124" w14:textId="3225D982" w:rsidR="008B5870" w:rsidRPr="007101FC" w:rsidRDefault="008B5870" w:rsidP="008B5870">
      <w:pPr>
        <w:pStyle w:val="FirstParagraph"/>
        <w:rPr>
          <w:lang w:val="en-US"/>
        </w:rPr>
      </w:pPr>
      <w:r w:rsidRPr="007101FC">
        <w:rPr>
          <w:lang w:val="en-US"/>
        </w:rPr>
        <w:t xml:space="preserve">As my mother tongue is Spanish and not forgetting that it is one of the most widely spoken languages ​​in the world but for sack of accuracy this document has been written is </w:t>
      </w:r>
      <w:r>
        <w:rPr>
          <w:lang w:val="en-US"/>
        </w:rPr>
        <w:t xml:space="preserve">Spanish </w:t>
      </w:r>
      <w:r w:rsidRPr="007101FC">
        <w:rPr>
          <w:lang w:val="en-US"/>
        </w:rPr>
        <w:t>Castillian</w:t>
      </w:r>
      <w:r>
        <w:rPr>
          <w:lang w:val="en-US"/>
        </w:rPr>
        <w:t>.</w:t>
      </w:r>
    </w:p>
    <w:p w14:paraId="38B9AB8B" w14:textId="0741B871" w:rsidR="008B5870" w:rsidRDefault="008B5870" w:rsidP="008B5870">
      <w:pPr>
        <w:pStyle w:val="Textoindependiente"/>
        <w:rPr>
          <w:lang w:val="en-US"/>
        </w:rPr>
      </w:pPr>
      <w:r w:rsidRPr="007101FC">
        <w:rPr>
          <w:lang w:val="en-US"/>
        </w:rPr>
        <w:t>However, if someone is interested in the job or wants more information, I will be happy to translate the documents or help as much as possible.</w:t>
      </w:r>
    </w:p>
    <w:p w14:paraId="7F4D6ADD" w14:textId="77777777" w:rsidR="008B5870" w:rsidRDefault="008B5870" w:rsidP="008B5870">
      <w:pPr>
        <w:pStyle w:val="Textoindependiente"/>
        <w:rPr>
          <w:lang w:val="en-US"/>
        </w:rPr>
      </w:pPr>
    </w:p>
    <w:p w14:paraId="018C5F7A" w14:textId="45F6C8B1" w:rsidR="008B5870" w:rsidRDefault="008B5870" w:rsidP="008B5870">
      <w:pPr>
        <w:rPr>
          <w:lang w:val="en-US"/>
        </w:rPr>
      </w:pPr>
      <w:r w:rsidRPr="007101FC">
        <w:rPr>
          <w:lang w:val="en-US"/>
        </w:rPr>
        <w:t>In any case, for readability and maintainability reasons, I use English inside the code.</w:t>
      </w:r>
    </w:p>
    <w:p w14:paraId="1D02CE0E" w14:textId="301A71CC" w:rsidR="00561C3D" w:rsidRPr="008B5870" w:rsidRDefault="004B3E84" w:rsidP="008B5870">
      <w:pPr>
        <w:pStyle w:val="Ttulo"/>
      </w:pPr>
      <w:r w:rsidRPr="008B5870">
        <w:lastRenderedPageBreak/>
        <w:t>Abstract</w:t>
      </w:r>
    </w:p>
    <w:p w14:paraId="2BBC412F" w14:textId="701D82CF" w:rsidR="004B3E84" w:rsidRPr="008B5870" w:rsidRDefault="004B3E84" w:rsidP="00561C3D"/>
    <w:p w14:paraId="2A866423" w14:textId="77777777" w:rsidR="008B5870" w:rsidRDefault="008B5870" w:rsidP="008B5870">
      <w:pPr>
        <w:pStyle w:val="FirstParagraph"/>
      </w:pPr>
      <w:r>
        <w:t>Este documento plantea una propuesta universal para la gestión de los argumentos pasados a un programa por línea de comandos para cualquier sistema operativo junto con el manual de uso para programas desarrollados en C++</w:t>
      </w:r>
    </w:p>
    <w:p w14:paraId="47B71758" w14:textId="77777777" w:rsidR="004B3E84" w:rsidRPr="008B5870" w:rsidRDefault="004B3E84" w:rsidP="00561C3D">
      <w:pPr>
        <w:sectPr w:rsidR="004B3E84" w:rsidRPr="008B5870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37303E21" w14:textId="60C15EF9" w:rsidR="004B3E84" w:rsidRDefault="004B3E84" w:rsidP="008B5870">
      <w:pPr>
        <w:pStyle w:val="Ttulo1"/>
        <w:rPr>
          <w:lang w:val="en-US"/>
        </w:rPr>
      </w:pPr>
      <w:r w:rsidRPr="007101FC">
        <w:rPr>
          <w:lang w:val="en-US"/>
        </w:rPr>
        <w:lastRenderedPageBreak/>
        <w:t>Introduc</w:t>
      </w:r>
      <w:r w:rsidR="008B5870">
        <w:rPr>
          <w:lang w:val="en-US"/>
        </w:rPr>
        <w:t>c</w:t>
      </w:r>
      <w:r w:rsidRPr="007101FC">
        <w:rPr>
          <w:lang w:val="en-US"/>
        </w:rPr>
        <w:t>i</w:t>
      </w:r>
      <w:r w:rsidR="008B5870">
        <w:rPr>
          <w:lang w:val="en-US"/>
        </w:rPr>
        <w:t>ó</w:t>
      </w:r>
      <w:r w:rsidRPr="007101FC">
        <w:rPr>
          <w:lang w:val="en-US"/>
        </w:rPr>
        <w:t>n</w:t>
      </w:r>
    </w:p>
    <w:p w14:paraId="75657276" w14:textId="4FE50A4F" w:rsidR="00FB6ACF" w:rsidRDefault="00FB6ACF" w:rsidP="00FB6ACF">
      <w:pPr>
        <w:rPr>
          <w:lang w:val="en-US"/>
        </w:rPr>
      </w:pPr>
    </w:p>
    <w:p w14:paraId="20C952D7" w14:textId="667BC949" w:rsidR="00FB6ACF" w:rsidRDefault="00FB6ACF" w:rsidP="00FB6ACF">
      <w:pPr>
        <w:rPr>
          <w:lang w:val="en-US"/>
        </w:rPr>
      </w:pPr>
    </w:p>
    <w:p w14:paraId="35E5E4CA" w14:textId="29C14C54" w:rsidR="00FB6ACF" w:rsidRDefault="00FB6ACF" w:rsidP="00FB6ACF">
      <w:pPr>
        <w:pStyle w:val="Ttulo1"/>
        <w:rPr>
          <w:lang w:val="en-US"/>
        </w:rPr>
      </w:pPr>
      <w:r>
        <w:rPr>
          <w:lang w:val="en-US"/>
        </w:rPr>
        <w:lastRenderedPageBreak/>
        <w:t>Conceptos</w:t>
      </w:r>
    </w:p>
    <w:p w14:paraId="7799FB1E" w14:textId="6943AE79" w:rsidR="00FB6ACF" w:rsidRDefault="00FB6ACF" w:rsidP="00FB6ACF">
      <w:pPr>
        <w:rPr>
          <w:lang w:val="en-US"/>
        </w:rPr>
      </w:pPr>
    </w:p>
    <w:p w14:paraId="64894C78" w14:textId="2FD53EA7" w:rsidR="00FB6ACF" w:rsidRDefault="00FB6ACF" w:rsidP="00FB6ACF">
      <w:pPr>
        <w:pStyle w:val="Ttulo2"/>
        <w:rPr>
          <w:lang w:val="en-US"/>
        </w:rPr>
      </w:pPr>
      <w:r>
        <w:rPr>
          <w:lang w:val="en-US"/>
        </w:rPr>
        <w:t>Definiciones</w:t>
      </w:r>
    </w:p>
    <w:p w14:paraId="22D16636" w14:textId="564ADB6A" w:rsidR="00FB6ACF" w:rsidRDefault="00FB6ACF" w:rsidP="00FB6ACF">
      <w:pPr>
        <w:rPr>
          <w:lang w:val="en-US"/>
        </w:rPr>
      </w:pPr>
    </w:p>
    <w:p w14:paraId="10D05B62" w14:textId="4AE0013F" w:rsidR="00FB6ACF" w:rsidRDefault="00FB6ACF" w:rsidP="00FB6ACF">
      <w:pPr>
        <w:pStyle w:val="Ttulo2"/>
        <w:rPr>
          <w:lang w:val="en-US"/>
        </w:rPr>
      </w:pPr>
      <w:r>
        <w:rPr>
          <w:lang w:val="en-US"/>
        </w:rPr>
        <w:t>Modos de funcionamiento</w:t>
      </w:r>
    </w:p>
    <w:p w14:paraId="0E9CB238" w14:textId="3A6B991E" w:rsidR="00FB6ACF" w:rsidRDefault="00FB6ACF" w:rsidP="00FB6ACF">
      <w:pPr>
        <w:rPr>
          <w:lang w:val="en-US"/>
        </w:rPr>
      </w:pPr>
    </w:p>
    <w:p w14:paraId="4CDDDBDE" w14:textId="4E6EE4AC" w:rsidR="00BA6E08" w:rsidRDefault="00BA6E08" w:rsidP="00FB6ACF">
      <w:r w:rsidRPr="00BA6E08">
        <w:t>Existen métodos que definen e</w:t>
      </w:r>
      <w:r>
        <w:t>l funcionamiento:</w:t>
      </w:r>
    </w:p>
    <w:p w14:paraId="0F476E08" w14:textId="77777777" w:rsidR="00BA6E08" w:rsidRPr="00BA6E08" w:rsidRDefault="00BA6E08" w:rsidP="00FB6ACF"/>
    <w:p w14:paraId="0AF0789C" w14:textId="6417ADC3" w:rsidR="00FB6ACF" w:rsidRDefault="00FB6ACF" w:rsidP="00FB6ACF">
      <w:pPr>
        <w:pStyle w:val="Prrafodelista"/>
        <w:numPr>
          <w:ilvl w:val="0"/>
          <w:numId w:val="19"/>
        </w:numPr>
      </w:pPr>
      <w:r w:rsidRPr="00FB6ACF">
        <w:t>Sensi</w:t>
      </w:r>
      <w:r w:rsidR="00BA6E08">
        <w:t>bilidad</w:t>
      </w:r>
      <w:r w:rsidRPr="00FB6ACF">
        <w:t>: Los parámetros son s</w:t>
      </w:r>
      <w:r>
        <w:t>ensibles a mayúsculas y minúsculas. Por defecto, si la plataforma es MS Windows, no es sensible</w:t>
      </w:r>
    </w:p>
    <w:p w14:paraId="24E3D859" w14:textId="4254F0B0" w:rsidR="00FB6ACF" w:rsidRDefault="00FB6ACF" w:rsidP="00FB6ACF">
      <w:pPr>
        <w:pStyle w:val="Prrafodelista"/>
        <w:numPr>
          <w:ilvl w:val="0"/>
          <w:numId w:val="19"/>
        </w:numPr>
      </w:pPr>
      <w:r>
        <w:t xml:space="preserve">Estricto: </w:t>
      </w:r>
      <w:r w:rsidR="00BA6E08">
        <w:t>Es posible especifi</w:t>
      </w:r>
    </w:p>
    <w:p w14:paraId="4FA26A3A" w14:textId="7DCE753B" w:rsidR="00BA6E08" w:rsidRDefault="00BA6E08" w:rsidP="00FB6ACF">
      <w:pPr>
        <w:pStyle w:val="Prrafodelista"/>
        <w:numPr>
          <w:ilvl w:val="0"/>
          <w:numId w:val="19"/>
        </w:numPr>
      </w:pPr>
      <w:r>
        <w:t>Global</w:t>
      </w:r>
    </w:p>
    <w:p w14:paraId="05C55159" w14:textId="17544216" w:rsidR="00BA6E08" w:rsidRDefault="00BA6E08" w:rsidP="00FB6ACF">
      <w:pPr>
        <w:pStyle w:val="Prrafodelista"/>
        <w:numPr>
          <w:ilvl w:val="0"/>
          <w:numId w:val="19"/>
        </w:numPr>
      </w:pPr>
      <w:r>
        <w:t>Parámetros con nombre</w:t>
      </w:r>
    </w:p>
    <w:p w14:paraId="16780990" w14:textId="77777777" w:rsidR="00BA6E08" w:rsidRPr="00FB6ACF" w:rsidRDefault="00BA6E08" w:rsidP="00BA6E08"/>
    <w:p w14:paraId="7EE6A246" w14:textId="4A6343E9" w:rsidR="00FB6ACF" w:rsidRDefault="00BA6E08" w:rsidP="00FB6ACF">
      <w:r>
        <w:t>Sensibilidad</w:t>
      </w:r>
    </w:p>
    <w:p w14:paraId="5D312FA3" w14:textId="583BFE33" w:rsidR="00BA6E08" w:rsidRPr="00FB6ACF" w:rsidRDefault="00BA6E08" w:rsidP="00FB6ACF">
      <w:r>
        <w:t>Hace referencia a sí en los parámetros, no los valores, se distinguen mayúsculas de minúsculas; es decir, si “</w:t>
      </w:r>
      <w:r w:rsidRPr="00BA6E08">
        <w:rPr>
          <w:rStyle w:val="codeinlineCar"/>
        </w:rPr>
        <w:t>help</w:t>
      </w:r>
      <w:r>
        <w:t>” se considera distinto de “</w:t>
      </w:r>
      <w:r w:rsidRPr="00BA6E08">
        <w:rPr>
          <w:rStyle w:val="codeinlineCar"/>
        </w:rPr>
        <w:t>Help</w:t>
      </w:r>
      <w:r>
        <w:t>” o no.</w:t>
      </w:r>
    </w:p>
    <w:p w14:paraId="700F88A5" w14:textId="662E8034" w:rsidR="00FB6ACF" w:rsidRDefault="00BA6E08" w:rsidP="00FB6ACF">
      <w:r>
        <w:t>En MS  Windows no es sensible por defecto de acuerdo con los criterios de la plataforma.</w:t>
      </w:r>
    </w:p>
    <w:p w14:paraId="20F93E82" w14:textId="168031F2" w:rsidR="00BA6E08" w:rsidRDefault="00BA6E08" w:rsidP="00FB6ACF"/>
    <w:p w14:paraId="1E46434C" w14:textId="518B14C7" w:rsidR="00BA6E08" w:rsidRDefault="00BA6E08" w:rsidP="00BA6E08">
      <w:r>
        <w:t>Estricto</w:t>
      </w:r>
    </w:p>
    <w:p w14:paraId="0890707D" w14:textId="4BAAA566" w:rsidR="00BA6E08" w:rsidRDefault="00BA6E08" w:rsidP="00BA6E08">
      <w:r>
        <w:t>Define el comportamiento cuando un mismo parámetro aparece mas de una vez en la línea de comandos.</w:t>
      </w:r>
    </w:p>
    <w:p w14:paraId="6C981025" w14:textId="32CC3A0E" w:rsidR="00BA6E08" w:rsidRPr="00FB6ACF" w:rsidRDefault="00BA6E08" w:rsidP="00BA6E08">
      <w:r>
        <w:t>Si se define como estricto, cada parámetro solo puede aparecer una vez, independientemente de que acepte múltiples valores o no.</w:t>
      </w:r>
    </w:p>
    <w:p w14:paraId="4F08C3A4" w14:textId="454C16E4" w:rsidR="00BA6E08" w:rsidRDefault="00BA6E08" w:rsidP="00FB6ACF">
      <w:r>
        <w:t>Por defecto si un parámetro aparece mas de una vez en la línea de comandos se actúa de la siguiente manera:</w:t>
      </w:r>
    </w:p>
    <w:p w14:paraId="1316FFC0" w14:textId="745E27D6" w:rsidR="00BA6E08" w:rsidRDefault="00BA6E08" w:rsidP="00FB6ACF"/>
    <w:p w14:paraId="5B2B3AB2" w14:textId="175B9D39" w:rsidR="00BA6E08" w:rsidRDefault="00BA6E08" w:rsidP="00BA6E08">
      <w:pPr>
        <w:pStyle w:val="Prrafodelista"/>
        <w:numPr>
          <w:ilvl w:val="0"/>
          <w:numId w:val="20"/>
        </w:numPr>
      </w:pPr>
      <w:r>
        <w:t>Si el parámetro no acepta múltiples valores se aplica el último indicado en la línea de comandos</w:t>
      </w:r>
    </w:p>
    <w:p w14:paraId="30AB5C8A" w14:textId="1E260D36" w:rsidR="00BA6E08" w:rsidRDefault="00BA6E08" w:rsidP="00BA6E08">
      <w:pPr>
        <w:pStyle w:val="Prrafodelista"/>
        <w:numPr>
          <w:ilvl w:val="0"/>
          <w:numId w:val="20"/>
        </w:numPr>
      </w:pPr>
      <w:r>
        <w:t>Si el parámetro acepta múltiples valores entonces se añaden</w:t>
      </w:r>
    </w:p>
    <w:p w14:paraId="66B3BD16" w14:textId="77777777" w:rsidR="00BA6E08" w:rsidRPr="00FB6ACF" w:rsidRDefault="00BA6E08" w:rsidP="00FB6ACF"/>
    <w:p w14:paraId="4359BA90" w14:textId="069855E5" w:rsidR="00661C5A" w:rsidRDefault="00661C5A" w:rsidP="00661C5A">
      <w:r>
        <w:lastRenderedPageBreak/>
        <w:t>Global</w:t>
      </w:r>
    </w:p>
    <w:p w14:paraId="6456EBC5" w14:textId="18AD4AC1" w:rsidR="00661C5A" w:rsidRDefault="00661C5A" w:rsidP="00661C5A">
      <w:r>
        <w:t>Suele ser una práctica común procesar primero todos los parámetros antes de procesar los argumentos independientemente del orden que se hayan introducido; ese es el modo de funcionamiento por defecto.</w:t>
      </w:r>
    </w:p>
    <w:p w14:paraId="4B198C74" w14:textId="2E2E1CC7" w:rsidR="00661C5A" w:rsidRDefault="00661C5A" w:rsidP="00661C5A"/>
    <w:p w14:paraId="3A12C194" w14:textId="20D94183" w:rsidR="00661C5A" w:rsidRDefault="00661C5A" w:rsidP="00661C5A">
      <w:r>
        <w:t>En algunas ocasiones puede que sea significativo procesar los parámetros y argumentos en el orden en el que se han introducido.</w:t>
      </w:r>
    </w:p>
    <w:p w14:paraId="49B2FFC7" w14:textId="730B502E" w:rsidR="00661C5A" w:rsidRDefault="00661C5A" w:rsidP="00661C5A"/>
    <w:p w14:paraId="140FDB37" w14:textId="3762E3DE" w:rsidR="00661C5A" w:rsidRDefault="00661C5A" w:rsidP="00661C5A">
      <w:r>
        <w:t>Ejemplo:</w:t>
      </w:r>
    </w:p>
    <w:p w14:paraId="67CC9BB4" w14:textId="2F7E4359" w:rsidR="00661C5A" w:rsidRDefault="00661C5A" w:rsidP="00661C5A"/>
    <w:p w14:paraId="19EA89F2" w14:textId="35EE7E59" w:rsidR="00661C5A" w:rsidRDefault="00661C5A" w:rsidP="00661C5A">
      <w:r>
        <w:t>XXXX</w:t>
      </w:r>
    </w:p>
    <w:p w14:paraId="761622EE" w14:textId="4A46F8F9" w:rsidR="004B3E84" w:rsidRPr="00FB6ACF" w:rsidRDefault="004B3E84" w:rsidP="00561C3D"/>
    <w:p w14:paraId="08F345A9" w14:textId="77777777" w:rsidR="00661C5A" w:rsidRDefault="00661C5A" w:rsidP="00661C5A">
      <w:r>
        <w:t>Parámetros con nombre</w:t>
      </w:r>
    </w:p>
    <w:p w14:paraId="3DEDBB71" w14:textId="77777777" w:rsidR="00661C5A" w:rsidRDefault="00661C5A" w:rsidP="00561C3D"/>
    <w:p w14:paraId="15919D75" w14:textId="04F7A768" w:rsidR="00661C5A" w:rsidRDefault="00661C5A" w:rsidP="00561C3D">
      <w:r>
        <w:t xml:space="preserve">Como se ha indicado, una posible opción de indicar los parámetros  puede ser mediante  el par  </w:t>
      </w:r>
      <w:r w:rsidRPr="00661C5A">
        <w:rPr>
          <w:rStyle w:val="codeinlineCar"/>
        </w:rPr>
        <w:t>clave=valor</w:t>
      </w:r>
      <w:r>
        <w:t>,   esta es una posible opción  pero  puede dar problemas si el programa no tiene contemplado esa posibilidad, supongamos el  siguiente comando:</w:t>
      </w:r>
    </w:p>
    <w:p w14:paraId="2BDDFC20" w14:textId="77777777" w:rsidR="00661C5A" w:rsidRDefault="00661C5A" w:rsidP="00561C3D"/>
    <w:p w14:paraId="792ED3E1" w14:textId="51CB7295" w:rsidR="00661C5A" w:rsidRDefault="00661C5A" w:rsidP="00661C5A">
      <w:pPr>
        <w:pStyle w:val="code"/>
      </w:pPr>
      <w:r>
        <w:t>p</w:t>
      </w:r>
      <w:r w:rsidRPr="00661C5A">
        <w:t>rograma /parm1 value1 argument1 a</w:t>
      </w:r>
      <w:r>
        <w:t>rgument2 parm1=value2</w:t>
      </w:r>
    </w:p>
    <w:p w14:paraId="668D7D36" w14:textId="77777777" w:rsidR="00661C5A" w:rsidRDefault="00661C5A" w:rsidP="00561C3D">
      <w:pPr>
        <w:rPr>
          <w:lang w:val="en-US"/>
        </w:rPr>
      </w:pPr>
    </w:p>
    <w:p w14:paraId="4F0D5C11" w14:textId="77777777" w:rsidR="00661C5A" w:rsidRDefault="00661C5A" w:rsidP="00561C3D">
      <w:pPr>
        <w:rPr>
          <w:lang w:val="en-US"/>
        </w:rPr>
      </w:pPr>
    </w:p>
    <w:p w14:paraId="5652108B" w14:textId="77777777" w:rsidR="00661C5A" w:rsidRDefault="00557B4F" w:rsidP="00561C3D">
      <w:r w:rsidRPr="00557B4F">
        <w:t>En el caso de q</w:t>
      </w:r>
      <w:r>
        <w:t>ue se admitan los parámetros con nombre, no se indica de manera explicita si el parámetro es un flag, una opción o una definición para el programa y es posible , aunque no recomendable, que un mismo nombre se use para un flag y una opción; en esta situación se aplica el siguiente criterio de prioridades:</w:t>
      </w:r>
    </w:p>
    <w:p w14:paraId="445124EE" w14:textId="77777777" w:rsidR="00557B4F" w:rsidRDefault="00557B4F" w:rsidP="00561C3D"/>
    <w:p w14:paraId="2C20DACD" w14:textId="3B65E843" w:rsidR="00557B4F" w:rsidRDefault="00557B4F" w:rsidP="00557B4F">
      <w:pPr>
        <w:pStyle w:val="Prrafodelista"/>
        <w:numPr>
          <w:ilvl w:val="0"/>
          <w:numId w:val="21"/>
        </w:numPr>
      </w:pPr>
      <w:r>
        <w:t>Flag</w:t>
      </w:r>
    </w:p>
    <w:p w14:paraId="4F8C25F6" w14:textId="40FCEE90" w:rsidR="00557B4F" w:rsidRDefault="00557B4F" w:rsidP="00557B4F">
      <w:pPr>
        <w:pStyle w:val="Prrafodelista"/>
        <w:numPr>
          <w:ilvl w:val="0"/>
          <w:numId w:val="21"/>
        </w:numPr>
      </w:pPr>
      <w:r>
        <w:t>Opción</w:t>
      </w:r>
    </w:p>
    <w:p w14:paraId="4258DC22" w14:textId="40FD441D" w:rsidR="00557B4F" w:rsidRDefault="00557B4F" w:rsidP="00557B4F">
      <w:pPr>
        <w:pStyle w:val="Prrafodelista"/>
        <w:numPr>
          <w:ilvl w:val="0"/>
          <w:numId w:val="21"/>
        </w:numPr>
      </w:pPr>
      <w:r>
        <w:t>Definición</w:t>
      </w:r>
    </w:p>
    <w:p w14:paraId="27C8B592" w14:textId="77777777" w:rsidR="00557B4F" w:rsidRDefault="00557B4F" w:rsidP="00557B4F"/>
    <w:p w14:paraId="0118AD2F" w14:textId="19DC81A2" w:rsidR="00557B4F" w:rsidRPr="00557B4F" w:rsidRDefault="00557B4F" w:rsidP="00557B4F">
      <w:pPr>
        <w:sectPr w:rsidR="00557B4F" w:rsidRPr="00557B4F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2494CA77" w14:textId="77777777" w:rsidR="00557B4F" w:rsidRDefault="00557B4F" w:rsidP="00557B4F">
      <w:r>
        <w:lastRenderedPageBreak/>
        <w:t>Definiciones</w:t>
      </w:r>
    </w:p>
    <w:p w14:paraId="5FD684E0" w14:textId="77777777" w:rsidR="00557B4F" w:rsidRDefault="00557B4F" w:rsidP="00557B4F">
      <w:r>
        <w:t>Ciertos programas pueden aceptar “definiciones”; es decir, parámetros que no están definidos en el programa pero que pueden ser utilizados por él en tiempo de ejecución</w:t>
      </w:r>
      <w:r>
        <w:t xml:space="preserve">. </w:t>
      </w:r>
    </w:p>
    <w:p w14:paraId="7B280860" w14:textId="7DB4C9D0" w:rsidR="00557B4F" w:rsidRDefault="00557B4F" w:rsidP="00557B4F">
      <w:r>
        <w:t>En el caso de que el programa acepte parámetros con nombre</w:t>
      </w:r>
    </w:p>
    <w:p w14:paraId="1FCA53AF" w14:textId="2FF91147" w:rsidR="004B3E84" w:rsidRPr="00557B4F" w:rsidRDefault="004B3E84" w:rsidP="00561C3D"/>
    <w:p w14:paraId="7684D5EB" w14:textId="610F88B0" w:rsidR="004B3E84" w:rsidRPr="00557B4F" w:rsidRDefault="004B3E84" w:rsidP="00561C3D"/>
    <w:p w14:paraId="2BFBAC91" w14:textId="77777777" w:rsidR="004B3E84" w:rsidRPr="00557B4F" w:rsidRDefault="004B3E84" w:rsidP="00561C3D"/>
    <w:p w14:paraId="6F76079D" w14:textId="3FC2E81C" w:rsidR="00552DF2" w:rsidRPr="00557B4F" w:rsidRDefault="00552DF2">
      <w:pPr>
        <w:pStyle w:val="Fecha"/>
        <w:rPr>
          <w:lang w:val="es-ES"/>
        </w:rPr>
      </w:pPr>
    </w:p>
    <w:p w14:paraId="1E0F007B" w14:textId="77777777" w:rsidR="00552DF2" w:rsidRDefault="00561C3D" w:rsidP="00EB2DCD">
      <w:pPr>
        <w:pStyle w:val="Ttulo1"/>
      </w:pPr>
      <w:bookmarkStart w:id="1" w:name="_Toc86609921"/>
      <w:bookmarkStart w:id="2" w:name="prerequisites"/>
      <w:r>
        <w:lastRenderedPageBreak/>
        <w:t>Prerequisites</w:t>
      </w:r>
      <w:bookmarkEnd w:id="1"/>
    </w:p>
    <w:p w14:paraId="40923EA2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This is a </w:t>
      </w:r>
      <w:r w:rsidRPr="007101FC">
        <w:rPr>
          <w:i/>
          <w:iCs/>
          <w:lang w:val="en-US"/>
        </w:rPr>
        <w:t>sample</w:t>
      </w:r>
      <w:r w:rsidRPr="007101FC">
        <w:rPr>
          <w:lang w:val="en-US"/>
        </w:rPr>
        <w:t xml:space="preserve"> book written in </w:t>
      </w:r>
      <w:r w:rsidRPr="007101FC">
        <w:rPr>
          <w:b/>
          <w:bCs/>
          <w:lang w:val="en-US"/>
        </w:rPr>
        <w:t>Markdown</w:t>
      </w:r>
      <w:r w:rsidRPr="007101FC">
        <w:rPr>
          <w:lang w:val="en-US"/>
        </w:rP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 w:rsidRPr="007101FC">
        <w:rPr>
          <w:lang w:val="en-US"/>
        </w:rPr>
        <w:t>.</w:t>
      </w:r>
    </w:p>
    <w:p w14:paraId="45799F6C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he </w:t>
      </w:r>
      <w:r w:rsidRPr="007101FC">
        <w:rPr>
          <w:b/>
          <w:bCs/>
          <w:lang w:val="en-US"/>
        </w:rPr>
        <w:t>bookdown</w:t>
      </w:r>
      <w:r w:rsidRPr="007101FC">
        <w:rPr>
          <w:lang w:val="en-US"/>
        </w:rPr>
        <w:t xml:space="preserve"> package can be installed from CRAN or Github:</w:t>
      </w:r>
    </w:p>
    <w:p w14:paraId="65E5D284" w14:textId="77777777" w:rsidR="00552DF2" w:rsidRPr="007101FC" w:rsidRDefault="00561C3D">
      <w:pPr>
        <w:pStyle w:val="SourceCode"/>
        <w:rPr>
          <w:lang w:val="en-US"/>
        </w:rPr>
      </w:pPr>
      <w:r w:rsidRPr="007101FC">
        <w:rPr>
          <w:rStyle w:val="FunctionTok"/>
          <w:lang w:val="en-US"/>
        </w:rPr>
        <w:t>install.packages</w:t>
      </w:r>
      <w:r w:rsidRPr="007101FC">
        <w:rPr>
          <w:rStyle w:val="NormalTok"/>
          <w:lang w:val="en-US"/>
        </w:rPr>
        <w:t>(</w:t>
      </w:r>
      <w:r w:rsidRPr="007101FC">
        <w:rPr>
          <w:rStyle w:val="StringTok"/>
          <w:lang w:val="en-US"/>
        </w:rPr>
        <w:t>"bookdown"</w:t>
      </w:r>
      <w:r w:rsidRPr="007101FC">
        <w:rPr>
          <w:rStyle w:val="NormalTok"/>
          <w:lang w:val="en-US"/>
        </w:rPr>
        <w:t>)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># or the development version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># devtools::install_github("rstudio/bookdown")</w:t>
      </w:r>
    </w:p>
    <w:p w14:paraId="3CC9FB74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Remember each Rmd file contains one and only one chapter, and a chapter is defined by the first-level heading </w:t>
      </w:r>
      <w:r w:rsidRPr="007101FC">
        <w:rPr>
          <w:rStyle w:val="VerbatimChar"/>
          <w:lang w:val="en-US"/>
        </w:rPr>
        <w:t>#</w:t>
      </w:r>
      <w:r w:rsidRPr="007101FC">
        <w:rPr>
          <w:lang w:val="en-US"/>
        </w:rPr>
        <w:t>.</w:t>
      </w:r>
    </w:p>
    <w:p w14:paraId="2BC06164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o compile this example to PDF, you need XeLaTeX. You are recommended to install TinyTeX (which includes XeLaTeX): </w:t>
      </w:r>
      <w:hyperlink r:id="rId9">
        <w:r w:rsidRPr="007101FC">
          <w:rPr>
            <w:rStyle w:val="Hipervnculo"/>
            <w:lang w:val="en-US"/>
          </w:rPr>
          <w:t>https://yihui.org/tinytex/</w:t>
        </w:r>
      </w:hyperlink>
      <w:r w:rsidRPr="007101FC">
        <w:rPr>
          <w:lang w:val="en-US"/>
        </w:rPr>
        <w:t>.</w:t>
      </w:r>
    </w:p>
    <w:p w14:paraId="2E212DF7" w14:textId="6CD35877" w:rsidR="00552DF2" w:rsidRDefault="00FB6ACF">
      <w:pPr>
        <w:pStyle w:val="Ttulo1"/>
      </w:pPr>
      <w:bookmarkStart w:id="3" w:name="literature-1"/>
      <w:bookmarkEnd w:id="2"/>
      <w:r>
        <w:lastRenderedPageBreak/>
        <w:t>C++</w:t>
      </w:r>
    </w:p>
    <w:p w14:paraId="49ED2ACE" w14:textId="77777777" w:rsidR="00552DF2" w:rsidRDefault="00561C3D">
      <w:pPr>
        <w:pStyle w:val="FirstParagraph"/>
      </w:pPr>
      <w:r>
        <w:t>Placeholder</w:t>
      </w:r>
    </w:p>
    <w:p w14:paraId="2A900504" w14:textId="77777777" w:rsidR="00552DF2" w:rsidRDefault="00561C3D">
      <w:pPr>
        <w:pStyle w:val="Ttulo2"/>
      </w:pPr>
      <w:bookmarkStart w:id="4" w:name="_Toc86609927"/>
      <w:bookmarkStart w:id="5" w:name="especificacion-de-argumentos"/>
      <w:r>
        <w:t>Especificacion de argumentos</w:t>
      </w:r>
      <w:bookmarkEnd w:id="4"/>
    </w:p>
    <w:p w14:paraId="721D3EAB" w14:textId="77777777" w:rsidR="00552DF2" w:rsidRDefault="00561C3D">
      <w:pPr>
        <w:pStyle w:val="Ttulo3"/>
      </w:pPr>
      <w:bookmarkStart w:id="6" w:name="_Toc86609928"/>
      <w:bookmarkStart w:id="7" w:name="sistemas-nix"/>
      <w:r>
        <w:t>sistemas nix</w:t>
      </w:r>
      <w:bookmarkEnd w:id="6"/>
    </w:p>
    <w:p w14:paraId="66FA2C9E" w14:textId="77777777" w:rsidR="00552DF2" w:rsidRDefault="00561C3D">
      <w:pPr>
        <w:pStyle w:val="Ttulo3"/>
      </w:pPr>
      <w:bookmarkStart w:id="8" w:name="_Toc86609929"/>
      <w:bookmarkStart w:id="9" w:name="sistemas-windows"/>
      <w:bookmarkEnd w:id="7"/>
      <w:r>
        <w:t>sistemas windows</w:t>
      </w:r>
      <w:bookmarkEnd w:id="8"/>
    </w:p>
    <w:p w14:paraId="268E850A" w14:textId="77777777" w:rsidR="00552DF2" w:rsidRDefault="00561C3D">
      <w:pPr>
        <w:pStyle w:val="Ttulo3"/>
      </w:pPr>
      <w:bookmarkStart w:id="10" w:name="_Toc86609930"/>
      <w:bookmarkStart w:id="11" w:name="zos-y-otros"/>
      <w:bookmarkEnd w:id="9"/>
      <w:r>
        <w:t>ZOS y otros</w:t>
      </w:r>
      <w:bookmarkEnd w:id="10"/>
    </w:p>
    <w:p w14:paraId="449289BA" w14:textId="77777777" w:rsidR="00552DF2" w:rsidRDefault="00561C3D">
      <w:pPr>
        <w:pStyle w:val="Ttulo2"/>
      </w:pPr>
      <w:bookmarkStart w:id="12" w:name="_Toc86609931"/>
      <w:bookmarkStart w:id="13" w:name="conclusiones"/>
      <w:bookmarkEnd w:id="5"/>
      <w:bookmarkEnd w:id="11"/>
      <w:r>
        <w:t>Conclusiones</w:t>
      </w:r>
      <w:bookmarkEnd w:id="12"/>
    </w:p>
    <w:p w14:paraId="44BA8E25" w14:textId="77777777" w:rsidR="00552DF2" w:rsidRDefault="00561C3D">
      <w:pPr>
        <w:pStyle w:val="Ttulo2"/>
      </w:pPr>
      <w:bookmarkStart w:id="14" w:name="_Toc86609932"/>
      <w:bookmarkStart w:id="15" w:name="definiciones"/>
      <w:bookmarkEnd w:id="13"/>
      <w:r>
        <w:t>Definiciones</w:t>
      </w:r>
      <w:bookmarkEnd w:id="14"/>
    </w:p>
    <w:p w14:paraId="43EBF8A8" w14:textId="77777777" w:rsidR="00552DF2" w:rsidRDefault="00561C3D">
      <w:pPr>
        <w:pStyle w:val="Ttulo3"/>
      </w:pPr>
      <w:bookmarkStart w:id="16" w:name="_Toc86609933"/>
      <w:bookmarkStart w:id="17" w:name="datos-de-entrada"/>
      <w:r>
        <w:t>Datos de entrada</w:t>
      </w:r>
      <w:bookmarkEnd w:id="16"/>
    </w:p>
    <w:p w14:paraId="4EAF2F5B" w14:textId="77777777" w:rsidR="00552DF2" w:rsidRDefault="00561C3D">
      <w:pPr>
        <w:pStyle w:val="Ttulo3"/>
      </w:pPr>
      <w:bookmarkStart w:id="18" w:name="_Toc86609934"/>
      <w:bookmarkStart w:id="19" w:name="opciones"/>
      <w:bookmarkEnd w:id="17"/>
      <w:r>
        <w:t>Opciones</w:t>
      </w:r>
      <w:bookmarkEnd w:id="18"/>
    </w:p>
    <w:p w14:paraId="31B8863C" w14:textId="77777777" w:rsidR="00552DF2" w:rsidRDefault="00561C3D">
      <w:pPr>
        <w:pStyle w:val="Ttulo3"/>
      </w:pPr>
      <w:bookmarkStart w:id="20" w:name="_Toc86609935"/>
      <w:bookmarkStart w:id="21" w:name="flags"/>
      <w:bookmarkEnd w:id="19"/>
      <w:r>
        <w:t>Flags</w:t>
      </w:r>
      <w:bookmarkEnd w:id="20"/>
    </w:p>
    <w:p w14:paraId="0F026CEA" w14:textId="77777777" w:rsidR="00552DF2" w:rsidRDefault="00561C3D">
      <w:pPr>
        <w:pStyle w:val="Ttulo2"/>
      </w:pPr>
      <w:bookmarkStart w:id="22" w:name="_Toc86609936"/>
      <w:bookmarkStart w:id="23" w:name="incoherencias"/>
      <w:bookmarkEnd w:id="15"/>
      <w:bookmarkEnd w:id="21"/>
      <w:r>
        <w:t>Incoherencias</w:t>
      </w:r>
      <w:bookmarkEnd w:id="22"/>
    </w:p>
    <w:p w14:paraId="6B18FA90" w14:textId="77777777" w:rsidR="00552DF2" w:rsidRDefault="00561C3D">
      <w:pPr>
        <w:pStyle w:val="Ttulo1"/>
      </w:pPr>
      <w:bookmarkStart w:id="24" w:name="_Toc86609937"/>
      <w:bookmarkStart w:id="25" w:name="methods"/>
      <w:bookmarkEnd w:id="3"/>
      <w:bookmarkEnd w:id="23"/>
      <w:r>
        <w:lastRenderedPageBreak/>
        <w:t>Methods</w:t>
      </w:r>
      <w:bookmarkEnd w:id="24"/>
    </w:p>
    <w:p w14:paraId="385150F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describe our methods in this chapter.</w:t>
      </w:r>
    </w:p>
    <w:p w14:paraId="229ACCF3" w14:textId="77777777" w:rsidR="00552DF2" w:rsidRDefault="00561C3D">
      <w:pPr>
        <w:pStyle w:val="Ttulo1"/>
      </w:pPr>
      <w:bookmarkStart w:id="26" w:name="_Toc86609938"/>
      <w:bookmarkStart w:id="27" w:name="applications"/>
      <w:bookmarkEnd w:id="25"/>
      <w:r>
        <w:lastRenderedPageBreak/>
        <w:t>Applications</w:t>
      </w:r>
      <w:bookmarkEnd w:id="26"/>
    </w:p>
    <w:p w14:paraId="27B53DE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Some </w:t>
      </w:r>
      <w:r w:rsidRPr="007101FC">
        <w:rPr>
          <w:i/>
          <w:iCs/>
          <w:lang w:val="en-US"/>
        </w:rPr>
        <w:t>significant</w:t>
      </w:r>
      <w:r w:rsidRPr="007101FC">
        <w:rPr>
          <w:lang w:val="en-US"/>
        </w:rPr>
        <w:t xml:space="preserve"> applications are demonstrated in this chapter.</w:t>
      </w:r>
    </w:p>
    <w:p w14:paraId="6F138BAB" w14:textId="77777777" w:rsidR="00552DF2" w:rsidRDefault="00561C3D">
      <w:pPr>
        <w:pStyle w:val="Ttulo2"/>
      </w:pPr>
      <w:bookmarkStart w:id="28" w:name="_Toc86609939"/>
      <w:bookmarkStart w:id="29" w:name="example-one"/>
      <w:r>
        <w:t>Example one</w:t>
      </w:r>
      <w:bookmarkEnd w:id="28"/>
    </w:p>
    <w:p w14:paraId="5BE22265" w14:textId="77777777" w:rsidR="00552DF2" w:rsidRDefault="00561C3D">
      <w:pPr>
        <w:pStyle w:val="Ttulo2"/>
      </w:pPr>
      <w:bookmarkStart w:id="30" w:name="_Toc86609940"/>
      <w:bookmarkStart w:id="31" w:name="example-two"/>
      <w:bookmarkEnd w:id="29"/>
      <w:r>
        <w:t>Example two</w:t>
      </w:r>
      <w:bookmarkEnd w:id="30"/>
    </w:p>
    <w:p w14:paraId="0D4E5F86" w14:textId="77777777" w:rsidR="00552DF2" w:rsidRDefault="00561C3D">
      <w:pPr>
        <w:pStyle w:val="Ttulo1"/>
      </w:pPr>
      <w:bookmarkStart w:id="32" w:name="_Toc86609941"/>
      <w:bookmarkStart w:id="33" w:name="final-words"/>
      <w:bookmarkEnd w:id="27"/>
      <w:bookmarkEnd w:id="31"/>
      <w:r>
        <w:lastRenderedPageBreak/>
        <w:t>Final Words</w:t>
      </w:r>
      <w:bookmarkEnd w:id="32"/>
    </w:p>
    <w:p w14:paraId="12B3619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have finished a nice book.</w:t>
      </w:r>
    </w:p>
    <w:p w14:paraId="06B2888A" w14:textId="77777777" w:rsidR="00552DF2" w:rsidRDefault="00561C3D">
      <w:pPr>
        <w:pStyle w:val="Ttulo1"/>
      </w:pPr>
      <w:bookmarkStart w:id="34" w:name="_Toc86609942"/>
      <w:bookmarkStart w:id="35" w:name="definiciones-1"/>
      <w:bookmarkEnd w:id="33"/>
      <w:r>
        <w:lastRenderedPageBreak/>
        <w:t>Definiciones</w:t>
      </w:r>
      <w:bookmarkEnd w:id="34"/>
    </w:p>
    <w:p w14:paraId="0A2CC498" w14:textId="77777777" w:rsidR="00552DF2" w:rsidRDefault="00561C3D">
      <w:pPr>
        <w:pStyle w:val="FirstParagraph"/>
      </w:pPr>
      <w:r>
        <w:t>Placeholder</w:t>
      </w:r>
    </w:p>
    <w:p w14:paraId="727EA001" w14:textId="77777777" w:rsidR="00552DF2" w:rsidRDefault="00561C3D">
      <w:pPr>
        <w:pStyle w:val="Ttulo2"/>
      </w:pPr>
      <w:bookmarkStart w:id="36" w:name="_Toc86609943"/>
      <w:bookmarkStart w:id="37" w:name="parametro"/>
      <w:r>
        <w:t>Parametro</w:t>
      </w:r>
      <w:bookmarkEnd w:id="36"/>
    </w:p>
    <w:p w14:paraId="7ECD4DAE" w14:textId="77777777" w:rsidR="00552DF2" w:rsidRDefault="00561C3D">
      <w:pPr>
        <w:pStyle w:val="Ttulo2"/>
      </w:pPr>
      <w:bookmarkStart w:id="38" w:name="_Toc86609944"/>
      <w:bookmarkStart w:id="39" w:name="argumento"/>
      <w:bookmarkEnd w:id="37"/>
      <w:r>
        <w:t>Argumento</w:t>
      </w:r>
      <w:bookmarkEnd w:id="38"/>
    </w:p>
    <w:p w14:paraId="252A0E37" w14:textId="77777777" w:rsidR="00552DF2" w:rsidRDefault="00561C3D">
      <w:pPr>
        <w:pStyle w:val="Ttulo2"/>
      </w:pPr>
      <w:bookmarkStart w:id="40" w:name="_Toc86609945"/>
      <w:bookmarkStart w:id="41" w:name="opcion"/>
      <w:bookmarkEnd w:id="39"/>
      <w:r>
        <w:t>Opcion</w:t>
      </w:r>
      <w:bookmarkEnd w:id="40"/>
    </w:p>
    <w:p w14:paraId="59700D26" w14:textId="77777777" w:rsidR="00552DF2" w:rsidRDefault="00561C3D">
      <w:pPr>
        <w:pStyle w:val="Ttulo2"/>
      </w:pPr>
      <w:bookmarkStart w:id="42" w:name="_Toc86609946"/>
      <w:bookmarkStart w:id="43" w:name="flags-1"/>
      <w:bookmarkEnd w:id="41"/>
      <w:r>
        <w:t>Flags</w:t>
      </w:r>
      <w:bookmarkEnd w:id="42"/>
    </w:p>
    <w:p w14:paraId="3AB55B59" w14:textId="77777777" w:rsidR="00552DF2" w:rsidRDefault="00561C3D">
      <w:pPr>
        <w:pStyle w:val="Ttulo3"/>
      </w:pPr>
      <w:bookmarkStart w:id="44" w:name="_Toc86609947"/>
      <w:bookmarkStart w:id="45" w:name="concatenacion"/>
      <w:r>
        <w:t>Concatenacion</w:t>
      </w:r>
      <w:bookmarkEnd w:id="44"/>
    </w:p>
    <w:p w14:paraId="5A7E386D" w14:textId="77777777" w:rsidR="00552DF2" w:rsidRDefault="00561C3D">
      <w:pPr>
        <w:pStyle w:val="Ttulo2"/>
      </w:pPr>
      <w:bookmarkStart w:id="46" w:name="_Toc86609948"/>
      <w:bookmarkStart w:id="47" w:name="definicion"/>
      <w:bookmarkEnd w:id="43"/>
      <w:bookmarkEnd w:id="45"/>
      <w:r>
        <w:t>Definicion</w:t>
      </w:r>
      <w:bookmarkEnd w:id="46"/>
    </w:p>
    <w:p w14:paraId="3747984C" w14:textId="77777777" w:rsidR="00552DF2" w:rsidRDefault="00561C3D">
      <w:pPr>
        <w:pStyle w:val="Ttulo1"/>
      </w:pPr>
      <w:bookmarkStart w:id="48" w:name="_Toc86609949"/>
      <w:bookmarkStart w:id="49" w:name="casos-especiales"/>
      <w:bookmarkEnd w:id="35"/>
      <w:bookmarkEnd w:id="47"/>
      <w:r>
        <w:lastRenderedPageBreak/>
        <w:t>Casos especiales</w:t>
      </w:r>
      <w:bookmarkEnd w:id="48"/>
    </w:p>
    <w:p w14:paraId="50AA6843" w14:textId="77777777" w:rsidR="00552DF2" w:rsidRDefault="00561C3D">
      <w:pPr>
        <w:pStyle w:val="FirstParagraph"/>
      </w:pPr>
      <w:r>
        <w:t>Placeholder</w:t>
      </w:r>
    </w:p>
    <w:p w14:paraId="346EA536" w14:textId="77777777" w:rsidR="00552DF2" w:rsidRDefault="00561C3D">
      <w:pPr>
        <w:pStyle w:val="Ttulo2"/>
      </w:pPr>
      <w:bookmarkStart w:id="50" w:name="_Toc86609950"/>
      <w:bookmarkStart w:id="51" w:name="help"/>
      <w:r>
        <w:t>help</w:t>
      </w:r>
      <w:bookmarkEnd w:id="50"/>
    </w:p>
    <w:p w14:paraId="13C4DE6A" w14:textId="77777777" w:rsidR="00552DF2" w:rsidRDefault="00561C3D">
      <w:pPr>
        <w:pStyle w:val="Ttulo2"/>
      </w:pPr>
      <w:bookmarkStart w:id="52" w:name="_Toc86609951"/>
      <w:bookmarkStart w:id="53" w:name="acceso-a-las-variables-de-entorno"/>
      <w:bookmarkEnd w:id="51"/>
      <w:r>
        <w:t>Acceso a las variables de entorno</w:t>
      </w:r>
      <w:bookmarkEnd w:id="52"/>
    </w:p>
    <w:p w14:paraId="02953B2A" w14:textId="77777777" w:rsidR="00552DF2" w:rsidRDefault="00561C3D">
      <w:pPr>
        <w:pStyle w:val="Ttulo2"/>
      </w:pPr>
      <w:bookmarkStart w:id="54" w:name="_Toc86609952"/>
      <w:bookmarkStart w:id="55" w:name="valores-booleanos"/>
      <w:bookmarkEnd w:id="53"/>
      <w:r>
        <w:t>Valores booleanos</w:t>
      </w:r>
      <w:bookmarkEnd w:id="54"/>
    </w:p>
    <w:p w14:paraId="320B65A4" w14:textId="77777777" w:rsidR="00552DF2" w:rsidRDefault="00561C3D">
      <w:pPr>
        <w:pStyle w:val="Ttulo1"/>
      </w:pPr>
      <w:bookmarkStart w:id="56" w:name="_Toc86609953"/>
      <w:bookmarkStart w:id="57" w:name="ejemplos-de-codigos"/>
      <w:bookmarkEnd w:id="49"/>
      <w:bookmarkEnd w:id="55"/>
      <w:r>
        <w:lastRenderedPageBreak/>
        <w:t>Ejemplos de codigos</w:t>
      </w:r>
      <w:bookmarkEnd w:id="56"/>
    </w:p>
    <w:p w14:paraId="7A4724EF" w14:textId="77777777" w:rsidR="00552DF2" w:rsidRDefault="00561C3D">
      <w:pPr>
        <w:pStyle w:val="FirstParagraph"/>
      </w:pPr>
      <w:r>
        <w:t>Placeholder</w:t>
      </w:r>
    </w:p>
    <w:p w14:paraId="1660EC4C" w14:textId="77777777" w:rsidR="00552DF2" w:rsidRDefault="00561C3D">
      <w:pPr>
        <w:pStyle w:val="Ttulo1"/>
      </w:pPr>
      <w:bookmarkStart w:id="58" w:name="_Toc86609954"/>
      <w:bookmarkStart w:id="59" w:name="verbos"/>
      <w:bookmarkEnd w:id="57"/>
      <w:r>
        <w:lastRenderedPageBreak/>
        <w:t>Verbos</w:t>
      </w:r>
      <w:bookmarkEnd w:id="58"/>
    </w:p>
    <w:p w14:paraId="1F55E2AC" w14:textId="77777777" w:rsidR="00552DF2" w:rsidRDefault="00561C3D">
      <w:pPr>
        <w:pStyle w:val="FirstParagraph"/>
      </w:pPr>
      <w:r>
        <w:t>Por definicion los parametros son inmutables, lo cual no implica que se puedan leer.</w:t>
      </w:r>
    </w:p>
    <w:p w14:paraId="3CE5A9C4" w14:textId="77777777" w:rsidR="00552DF2" w:rsidRDefault="00561C3D">
      <w:pPr>
        <w:pStyle w:val="Compact"/>
        <w:numPr>
          <w:ilvl w:val="0"/>
          <w:numId w:val="2"/>
        </w:numPr>
      </w:pPr>
      <w:r>
        <w:t>getXXX: Obtiene una referencia al parametro</w:t>
      </w:r>
    </w:p>
    <w:p w14:paraId="51AE9068" w14:textId="77777777" w:rsidR="00552DF2" w:rsidRDefault="00561C3D">
      <w:pPr>
        <w:pStyle w:val="Compact"/>
        <w:numPr>
          <w:ilvl w:val="0"/>
          <w:numId w:val="2"/>
        </w:numPr>
      </w:pPr>
      <w:r>
        <w:t>letXXX: Obtieneuna copia del parametro</w:t>
      </w:r>
    </w:p>
    <w:p w14:paraId="30E6B535" w14:textId="77777777" w:rsidR="00552DF2" w:rsidRDefault="00561C3D">
      <w:pPr>
        <w:pStyle w:val="Compact"/>
        <w:numPr>
          <w:ilvl w:val="0"/>
          <w:numId w:val="2"/>
        </w:numPr>
      </w:pPr>
      <w:r>
        <w:t>hasXXX: Indica siexiste o no</w:t>
      </w:r>
    </w:p>
    <w:p w14:paraId="1DC27A6A" w14:textId="77777777" w:rsidR="00552DF2" w:rsidRDefault="00561C3D">
      <w:pPr>
        <w:pStyle w:val="Compact"/>
        <w:numPr>
          <w:ilvl w:val="0"/>
          <w:numId w:val="2"/>
        </w:numPr>
      </w:pPr>
      <w:r>
        <w:t>addXXX: Permite incluir parametros</w:t>
      </w:r>
    </w:p>
    <w:p w14:paraId="48DEE4E9" w14:textId="77777777" w:rsidR="00552DF2" w:rsidRDefault="00561C3D">
      <w:pPr>
        <w:pStyle w:val="Ttulo1"/>
      </w:pPr>
      <w:bookmarkStart w:id="60" w:name="_Toc86609955"/>
      <w:bookmarkStart w:id="61" w:name="libreria-cmdline"/>
      <w:bookmarkEnd w:id="59"/>
      <w:r>
        <w:lastRenderedPageBreak/>
        <w:t>Libreria cmdline</w:t>
      </w:r>
      <w:bookmarkEnd w:id="60"/>
    </w:p>
    <w:p w14:paraId="2A00A586" w14:textId="77777777" w:rsidR="00552DF2" w:rsidRDefault="00561C3D">
      <w:pPr>
        <w:pStyle w:val="FirstParagraph"/>
      </w:pPr>
      <w:r>
        <w:t>Placeholder</w:t>
      </w:r>
    </w:p>
    <w:p w14:paraId="75DAC837" w14:textId="77777777" w:rsidR="00552DF2" w:rsidRDefault="00561C3D">
      <w:pPr>
        <w:pStyle w:val="Ttulo2"/>
      </w:pPr>
      <w:bookmarkStart w:id="62" w:name="_Toc86609956"/>
      <w:bookmarkStart w:id="63" w:name="introduccion"/>
      <w:r>
        <w:t>Introduccion</w:t>
      </w:r>
      <w:bookmarkEnd w:id="62"/>
    </w:p>
    <w:p w14:paraId="653FCB35" w14:textId="77777777" w:rsidR="00552DF2" w:rsidRDefault="00561C3D">
      <w:pPr>
        <w:pStyle w:val="Ttulo2"/>
      </w:pPr>
      <w:bookmarkStart w:id="64" w:name="_Toc86609957"/>
      <w:bookmarkStart w:id="65" w:name="enumeraciones"/>
      <w:bookmarkEnd w:id="63"/>
      <w:r>
        <w:t>Enumeraciones</w:t>
      </w:r>
      <w:bookmarkEnd w:id="64"/>
    </w:p>
    <w:p w14:paraId="5B639960" w14:textId="77777777" w:rsidR="00552DF2" w:rsidRDefault="00561C3D">
      <w:pPr>
        <w:pStyle w:val="Ttulo3"/>
      </w:pPr>
      <w:bookmarkStart w:id="66" w:name="_Toc86609958"/>
      <w:bookmarkStart w:id="67" w:name="type"/>
      <w:r>
        <w:t>Type</w:t>
      </w:r>
      <w:bookmarkEnd w:id="66"/>
    </w:p>
    <w:p w14:paraId="16FFF203" w14:textId="77777777" w:rsidR="00552DF2" w:rsidRDefault="00561C3D">
      <w:pPr>
        <w:pStyle w:val="Ttulo3"/>
      </w:pPr>
      <w:bookmarkStart w:id="68" w:name="_Toc86609959"/>
      <w:bookmarkStart w:id="69" w:name="source"/>
      <w:bookmarkEnd w:id="67"/>
      <w:r>
        <w:t>Source</w:t>
      </w:r>
      <w:bookmarkEnd w:id="68"/>
    </w:p>
    <w:p w14:paraId="73F41369" w14:textId="77777777" w:rsidR="00552DF2" w:rsidRDefault="00561C3D">
      <w:pPr>
        <w:pStyle w:val="Ttulo2"/>
      </w:pPr>
      <w:bookmarkStart w:id="70" w:name="_Toc86609960"/>
      <w:bookmarkStart w:id="71" w:name="parametros"/>
      <w:bookmarkEnd w:id="65"/>
      <w:bookmarkEnd w:id="69"/>
      <w:r>
        <w:t>Parametros</w:t>
      </w:r>
      <w:bookmarkEnd w:id="70"/>
    </w:p>
    <w:p w14:paraId="7599976E" w14:textId="77777777" w:rsidR="00552DF2" w:rsidRDefault="00561C3D">
      <w:pPr>
        <w:pStyle w:val="Ttulo2"/>
      </w:pPr>
      <w:bookmarkStart w:id="72" w:name="_Toc86609961"/>
      <w:bookmarkStart w:id="73" w:name="flags-2"/>
      <w:bookmarkEnd w:id="71"/>
      <w:r>
        <w:t>Flags</w:t>
      </w:r>
      <w:bookmarkEnd w:id="72"/>
    </w:p>
    <w:p w14:paraId="20535392" w14:textId="77777777" w:rsidR="00552DF2" w:rsidRDefault="00561C3D">
      <w:pPr>
        <w:pStyle w:val="Ttulo1"/>
      </w:pPr>
      <w:bookmarkStart w:id="74" w:name="_Toc86609962"/>
      <w:bookmarkStart w:id="75" w:name="excepciones"/>
      <w:bookmarkEnd w:id="61"/>
      <w:bookmarkEnd w:id="73"/>
      <w:r>
        <w:lastRenderedPageBreak/>
        <w:t>Excepciones</w:t>
      </w:r>
      <w:bookmarkEnd w:id="74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r>
        <w:rPr>
          <w:b/>
          <w:bCs/>
        </w:rPr>
        <w:t>CmdLineException</w:t>
      </w:r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r>
        <w:t>CmdLineParameterException;El parámetro es erroneo CmdLineValueException;el valor asociado alparámetro no es valido de acuerdo con el tipo indicado</w:t>
      </w:r>
    </w:p>
    <w:p w14:paraId="3BD44C8E" w14:textId="77777777" w:rsidR="00552DF2" w:rsidRDefault="00561C3D">
      <w:pPr>
        <w:pStyle w:val="Textoindependiente"/>
      </w:pPr>
      <w:r>
        <w:t>CmdLineNotFoundException;runtime_error;Se ha solicitado un parámetro que no existe CmdLineInvalidTypeException;Se ha solicitado una conversion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r>
        <w:t>HelpRequested</w:t>
      </w:r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r>
        <w:t>HelpDetailedRequested</w:t>
      </w:r>
    </w:p>
    <w:bookmarkEnd w:id="75"/>
    <w:p w14:paraId="57D48211" w14:textId="0E8E9E12" w:rsidR="004B3E84" w:rsidRPr="007101FC" w:rsidRDefault="004B3E84">
      <w:pPr>
        <w:pStyle w:val="Bibliografa"/>
        <w:rPr>
          <w:lang w:val="en-US"/>
        </w:rPr>
      </w:pPr>
    </w:p>
    <w:p w14:paraId="013E3D25" w14:textId="77777777" w:rsidR="004B3E84" w:rsidRPr="007101FC" w:rsidRDefault="004B3E84">
      <w:pPr>
        <w:pStyle w:val="Bibliografa"/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r>
        <w:lastRenderedPageBreak/>
        <w:t>Libreria</w:t>
      </w:r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r>
        <w:lastRenderedPageBreak/>
        <w:t>Caracteristicas</w:t>
      </w:r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r>
        <w:lastRenderedPageBreak/>
        <w:t>Clases</w:t>
      </w:r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CmdLine y se implementa como </w:t>
      </w:r>
      <w:r w:rsidRPr="007101FC">
        <w:rPr>
          <w:rStyle w:val="reserved"/>
          <w:lang w:val="es-ES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r>
        <w:t>Todas las instancias devuelve un objeto CmdLine</w:t>
      </w:r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r>
              <w:t>CmdLine</w:t>
            </w:r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r>
              <w:t>CmdLineI</w:t>
            </w:r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r>
              <w:t>CmdLineIS</w:t>
            </w:r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r>
              <w:t>CmdLineS</w:t>
            </w:r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2D2CE44" w14:textId="41C8D0CB" w:rsidR="007101FC" w:rsidRDefault="007101FC" w:rsidP="007101FC">
      <w:pPr>
        <w:pStyle w:val="Ttulo1"/>
      </w:pPr>
      <w:r>
        <w:lastRenderedPageBreak/>
        <w:t>Excepciones</w:t>
      </w:r>
    </w:p>
    <w:p w14:paraId="6C3FB17C" w14:textId="77777777" w:rsidR="007101FC" w:rsidRDefault="007101FC" w:rsidP="007101FC">
      <w:pPr>
        <w:pStyle w:val="Textoindependiente"/>
      </w:pPr>
    </w:p>
    <w:p w14:paraId="0CC1BBDB" w14:textId="762FD1CA" w:rsidR="00517988" w:rsidRDefault="007101FC" w:rsidP="007101FC">
      <w:r>
        <w:t>De acuerdo con los criterios de C++ los posibles errores generan excepciones.</w:t>
      </w:r>
    </w:p>
    <w:p w14:paraId="23901896" w14:textId="6A0C030A" w:rsidR="007101FC" w:rsidRDefault="007101FC" w:rsidP="007101FC"/>
    <w:p w14:paraId="7467A0B7" w14:textId="3D9ED114" w:rsidR="007101FC" w:rsidRDefault="007101FC" w:rsidP="007101FC">
      <w:r>
        <w:t>Considerando que la librería analiza la línea de comandos distinguimos dos tipos de excepciones:</w:t>
      </w:r>
    </w:p>
    <w:p w14:paraId="10C7C56F" w14:textId="20B4FE85" w:rsidR="007101FC" w:rsidRDefault="007101FC" w:rsidP="007101FC">
      <w:pPr>
        <w:pStyle w:val="Prrafodelista"/>
        <w:numPr>
          <w:ilvl w:val="0"/>
          <w:numId w:val="15"/>
        </w:numPr>
      </w:pPr>
      <w:r>
        <w:t>Errores en tiempo de desarrollo</w:t>
      </w:r>
    </w:p>
    <w:p w14:paraId="3CBD2588" w14:textId="5A94E698" w:rsidR="007101FC" w:rsidRDefault="007101FC" w:rsidP="007101FC">
      <w:pPr>
        <w:pStyle w:val="Prrafodelista"/>
        <w:numPr>
          <w:ilvl w:val="0"/>
          <w:numId w:val="15"/>
        </w:numPr>
      </w:pPr>
      <w:r>
        <w:t>Entrada invalida de datos</w:t>
      </w:r>
    </w:p>
    <w:p w14:paraId="1D5F2A7D" w14:textId="7CB337B7" w:rsidR="007101FC" w:rsidRDefault="007101FC" w:rsidP="007101FC">
      <w:r>
        <w:t>Los primeros se consideran que solo pueden en tiempo de desarrollo por que ocurren cuando se intenta acceder a un parámetro que no existe o no esta definido; es decir, dado que el acceso se produce de manera programática solo puede darse en el caso de que se haya tecleado o definido de manera errónea ese valor en el programa.</w:t>
      </w:r>
    </w:p>
    <w:p w14:paraId="026D6B49" w14:textId="3AB9701D" w:rsidR="007101FC" w:rsidRDefault="007101FC" w:rsidP="007101FC"/>
    <w:p w14:paraId="770EE2E6" w14:textId="28CECCE9" w:rsidR="007101FC" w:rsidRDefault="007101FC" w:rsidP="007101FC">
      <w:r>
        <w:t>Los segundos se producen en función de los datos introducidos por el usuario: nombre del parámetro incorrecto, valores erróneos, etc.</w:t>
      </w:r>
    </w:p>
    <w:p w14:paraId="115E9BCB" w14:textId="758B7D94" w:rsidR="007101FC" w:rsidRDefault="007101FC" w:rsidP="007101FC"/>
    <w:p w14:paraId="035D97DF" w14:textId="4C81B95C" w:rsidR="007101FC" w:rsidRDefault="007101FC" w:rsidP="007101FC">
      <w:r>
        <w:t>La estructura de las excepciones se muestra en el siguiente diagrama:</w:t>
      </w:r>
    </w:p>
    <w:p w14:paraId="27B0D843" w14:textId="7B6F5F07" w:rsidR="007101FC" w:rsidRDefault="007101FC" w:rsidP="007101FC">
      <w:r>
        <w:rPr>
          <w:noProof/>
        </w:rPr>
        <w:lastRenderedPageBreak/>
        <w:drawing>
          <wp:inline distT="0" distB="0" distL="0" distR="0" wp14:anchorId="7A9D96C9" wp14:editId="3FCE5169">
            <wp:extent cx="5612130" cy="3877945"/>
            <wp:effectExtent l="0" t="0" r="762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07B" w14:textId="0E9B0108" w:rsidR="007101FC" w:rsidRDefault="006932AD" w:rsidP="006932AD">
      <w:pPr>
        <w:pStyle w:val="Ttulo1"/>
      </w:pPr>
      <w:r>
        <w:lastRenderedPageBreak/>
        <w:t>Linea de comandos</w:t>
      </w:r>
    </w:p>
    <w:p w14:paraId="6B83543D" w14:textId="28439B2D" w:rsidR="006932AD" w:rsidRDefault="006932AD" w:rsidP="006932AD">
      <w:pPr>
        <w:pStyle w:val="Textoindependiente"/>
      </w:pPr>
    </w:p>
    <w:p w14:paraId="44A4E04B" w14:textId="6BFF2EF2" w:rsidR="006932AD" w:rsidRDefault="006932AD" w:rsidP="006932AD">
      <w:pPr>
        <w:pStyle w:val="Textoindependiente"/>
      </w:pPr>
      <w:r>
        <w:t>La línea de comandos es la forma de ejecutar cualquier programa en un ordenador, ya sea de forma directa, mediante un terminal, o a través de iconos y otras maneras mas o menos amigables. Esta línea de comandos está compuesta por, el nombre y ubicación del programa a ejecutar junto con un conjunto de parámetros que permiten adecuar la ejecución concreta del programa a las condiciones particulares esa ejecución, además de indicar sobe que objeto u objetos debe operar el programa.</w:t>
      </w:r>
    </w:p>
    <w:p w14:paraId="37B8E3A4" w14:textId="4B01C971" w:rsidR="006932AD" w:rsidRDefault="006932AD" w:rsidP="006932AD">
      <w:pPr>
        <w:pStyle w:val="Textoindependiente"/>
      </w:pPr>
    </w:p>
    <w:p w14:paraId="1E99DD1A" w14:textId="0E3DA1FC" w:rsidR="006932AD" w:rsidRDefault="006932AD" w:rsidP="006932AD">
      <w:pPr>
        <w:pStyle w:val="Textoindependiente"/>
      </w:pPr>
      <w:r>
        <w:t xml:space="preserve">Por poner únicamente un ejemplo, el procesador de textos de Microsoft®, WinWord® 365 admite 17 parámetros </w:t>
      </w:r>
      <w:r w:rsidR="009C74F2">
        <w:t xml:space="preserve">diferentes </w:t>
      </w:r>
      <w:r>
        <w:t>en la línea de comandos.</w:t>
      </w:r>
    </w:p>
    <w:p w14:paraId="6D7BFC0A" w14:textId="4880EE03" w:rsidR="009C74F2" w:rsidRDefault="009C74F2" w:rsidP="006932AD">
      <w:pPr>
        <w:pStyle w:val="Textoindependiente"/>
      </w:pPr>
    </w:p>
    <w:p w14:paraId="1537D5F7" w14:textId="49B165ED" w:rsidR="009C74F2" w:rsidRDefault="009C74F2" w:rsidP="009C74F2">
      <w:pPr>
        <w:pStyle w:val="Ttulo2"/>
      </w:pPr>
      <w:r>
        <w:t>Taxonomia de la línea de comandos</w:t>
      </w:r>
    </w:p>
    <w:p w14:paraId="2C1AA283" w14:textId="7FDEB370" w:rsidR="009C74F2" w:rsidRDefault="009C74F2" w:rsidP="009C74F2">
      <w:pPr>
        <w:pStyle w:val="Textoindependiente"/>
      </w:pPr>
      <w:r>
        <w:t>Como se ha indicado, a continuación del nombre del programa se pueden indicar un conjunto de datos, a los que denominaremos de manera general parámetros o argumentos que modifican o definen el comportamiento predefinido del programa para esa ejecución, estos parámetros solo pueden ser de los siguientes tipos:</w:t>
      </w:r>
    </w:p>
    <w:p w14:paraId="1D96DEF4" w14:textId="3FF3F581" w:rsidR="009C74F2" w:rsidRDefault="009C74F2" w:rsidP="009C74F2">
      <w:pPr>
        <w:pStyle w:val="Textoindependiente"/>
      </w:pPr>
    </w:p>
    <w:p w14:paraId="0D1E3EEB" w14:textId="55A9E59B" w:rsidR="009C74F2" w:rsidRDefault="00D53A50" w:rsidP="009C74F2">
      <w:pPr>
        <w:pStyle w:val="Textoindependiente"/>
        <w:numPr>
          <w:ilvl w:val="0"/>
          <w:numId w:val="16"/>
        </w:numPr>
      </w:pPr>
      <w:r w:rsidRPr="00D53A50">
        <w:rPr>
          <w:b/>
          <w:bCs/>
        </w:rPr>
        <w:t>Argumentos</w:t>
      </w:r>
      <w:r>
        <w:t xml:space="preserve">: </w:t>
      </w:r>
      <w:r w:rsidR="009C74F2">
        <w:t xml:space="preserve">Objetos que se deben procesar </w:t>
      </w:r>
    </w:p>
    <w:p w14:paraId="0BDB4B03" w14:textId="5075278F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Flags</w:t>
      </w:r>
      <w:r>
        <w:t xml:space="preserve">: </w:t>
      </w:r>
      <w:r w:rsidR="009C74F2">
        <w:t>Indicadores que activan o desactivan alguna funcionalidad del programa</w:t>
      </w:r>
    </w:p>
    <w:p w14:paraId="50637EA2" w14:textId="32B1DC43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Opciones</w:t>
      </w:r>
      <w:r>
        <w:t xml:space="preserve">: </w:t>
      </w:r>
      <w:r w:rsidR="009C74F2">
        <w:t>Datos que cambian o definen determinados componentes predefinidos del programa</w:t>
      </w:r>
    </w:p>
    <w:p w14:paraId="6E1F29AA" w14:textId="05673F17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Definiciones</w:t>
      </w:r>
      <w:r>
        <w:t xml:space="preserve">: </w:t>
      </w:r>
      <w:r w:rsidR="009C74F2">
        <w:t xml:space="preserve">Información que se añade al programa para su posible uso pero que no están predefinidos </w:t>
      </w:r>
      <w:r>
        <w:t>en el mismo</w:t>
      </w:r>
    </w:p>
    <w:p w14:paraId="47743E9D" w14:textId="77777777" w:rsidR="00D53A50" w:rsidRDefault="00D53A50" w:rsidP="009C74F2">
      <w:pPr>
        <w:pStyle w:val="Textoindependiente"/>
      </w:pPr>
    </w:p>
    <w:p w14:paraId="0BD54F5E" w14:textId="4697B3AC" w:rsidR="00D53A50" w:rsidRDefault="00D53A50" w:rsidP="00D53A50">
      <w:pPr>
        <w:pStyle w:val="Ttulo3"/>
      </w:pPr>
      <w:r>
        <w:t>Programa ejemplo</w:t>
      </w:r>
    </w:p>
    <w:p w14:paraId="0082E797" w14:textId="5192E7D9" w:rsidR="009C74F2" w:rsidRDefault="009C74F2" w:rsidP="009C74F2">
      <w:pPr>
        <w:pStyle w:val="Textoindependiente"/>
      </w:pPr>
      <w:r>
        <w:t>Pongamos por ejemplo un programa, no muy útil a efectos prácticos</w:t>
      </w:r>
      <w:r w:rsidR="00886CE2">
        <w:t xml:space="preserve">, al que llamaremos </w:t>
      </w:r>
      <w:r w:rsidR="00886CE2" w:rsidRPr="00886CE2">
        <w:rPr>
          <w:rStyle w:val="reserved"/>
          <w:lang w:val="es-ES"/>
        </w:rPr>
        <w:t>collector</w:t>
      </w:r>
      <w:r w:rsidR="00886CE2">
        <w:t xml:space="preserve"> .</w:t>
      </w:r>
    </w:p>
    <w:p w14:paraId="518C5D52" w14:textId="10E4FFAA" w:rsidR="00886CE2" w:rsidRDefault="00886CE2" w:rsidP="009C74F2">
      <w:pPr>
        <w:pStyle w:val="Textoindependiente"/>
      </w:pPr>
    </w:p>
    <w:p w14:paraId="3C30CD50" w14:textId="64196574" w:rsidR="00886CE2" w:rsidRDefault="00886CE2" w:rsidP="009C74F2">
      <w:pPr>
        <w:pStyle w:val="Textoindependiente"/>
      </w:pPr>
      <w:r>
        <w:t xml:space="preserve">La funcionalidad de este programa es recolectar un conjunto de ficheros de un conjunto de directorios y copiarlos en otro directorio, durante el proceso además, el programa busca dentro de los ficheros ciertas palabras clave, y si existen, las cambia por otras definidas por el usuario. Además, si no se le indica ningún directorio de entrada, </w:t>
      </w:r>
      <w:r w:rsidR="00682F0C">
        <w:t xml:space="preserve">y no se indica ninguna lista de ficheros, </w:t>
      </w:r>
      <w:r>
        <w:t xml:space="preserve">lee los datos que se introduzcan por </w:t>
      </w:r>
      <w:r>
        <w:lastRenderedPageBreak/>
        <w:t>consola y si no se le indica un directorio de salida, el resultado lo escribe, con un nombre predeterminado en el directorio actual.</w:t>
      </w:r>
    </w:p>
    <w:p w14:paraId="19BFC7B7" w14:textId="6D5D79F0" w:rsidR="00886CE2" w:rsidRDefault="00886CE2" w:rsidP="009C74F2">
      <w:pPr>
        <w:pStyle w:val="Textoindependiente"/>
      </w:pPr>
    </w:p>
    <w:p w14:paraId="361BF0D0" w14:textId="0671C857" w:rsidR="00886CE2" w:rsidRDefault="00886CE2" w:rsidP="009C74F2">
      <w:pPr>
        <w:pStyle w:val="Textoindependiente"/>
      </w:pPr>
      <w:r>
        <w:t>El programa se puede configurar con los siguientes parámetros:</w:t>
      </w:r>
    </w:p>
    <w:p w14:paraId="561F5A5E" w14:textId="0BDA9ACC" w:rsidR="00886CE2" w:rsidRDefault="00886CE2" w:rsidP="009C74F2">
      <w:pPr>
        <w:pStyle w:val="Textoindependiente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2379"/>
        <w:gridCol w:w="2005"/>
        <w:gridCol w:w="4683"/>
      </w:tblGrid>
      <w:tr w:rsidR="00682F0C" w14:paraId="0C0C9722" w14:textId="77777777" w:rsidTr="00682F0C">
        <w:tc>
          <w:tcPr>
            <w:tcW w:w="2379" w:type="dxa"/>
          </w:tcPr>
          <w:p w14:paraId="43CC7513" w14:textId="039CA2F3" w:rsidR="00682F0C" w:rsidRDefault="00682F0C" w:rsidP="009C74F2">
            <w:pPr>
              <w:pStyle w:val="Textoindependiente"/>
            </w:pPr>
            <w:r>
              <w:t>Parámetro</w:t>
            </w:r>
          </w:p>
        </w:tc>
        <w:tc>
          <w:tcPr>
            <w:tcW w:w="2005" w:type="dxa"/>
          </w:tcPr>
          <w:p w14:paraId="5C0DBC99" w14:textId="44D67341" w:rsidR="00682F0C" w:rsidRDefault="00682F0C" w:rsidP="009C74F2">
            <w:pPr>
              <w:pStyle w:val="Textoindependiente"/>
            </w:pPr>
            <w:r>
              <w:t>Defecto</w:t>
            </w:r>
          </w:p>
        </w:tc>
        <w:tc>
          <w:tcPr>
            <w:tcW w:w="4683" w:type="dxa"/>
          </w:tcPr>
          <w:p w14:paraId="15B43252" w14:textId="6A424762" w:rsidR="00682F0C" w:rsidRDefault="00682F0C" w:rsidP="009C74F2">
            <w:pPr>
              <w:pStyle w:val="Textoindependiente"/>
            </w:pPr>
            <w:r>
              <w:t>Descripción</w:t>
            </w:r>
          </w:p>
        </w:tc>
      </w:tr>
      <w:tr w:rsidR="00682F0C" w14:paraId="5BA232DE" w14:textId="77777777" w:rsidTr="00682F0C">
        <w:tc>
          <w:tcPr>
            <w:tcW w:w="2379" w:type="dxa"/>
          </w:tcPr>
          <w:p w14:paraId="5A0EBA75" w14:textId="782E34DB" w:rsidR="00682F0C" w:rsidRDefault="00682F0C" w:rsidP="009C74F2">
            <w:pPr>
              <w:pStyle w:val="Textoindependiente"/>
            </w:pPr>
            <w:r>
              <w:t>In</w:t>
            </w:r>
          </w:p>
        </w:tc>
        <w:tc>
          <w:tcPr>
            <w:tcW w:w="2005" w:type="dxa"/>
          </w:tcPr>
          <w:p w14:paraId="794B7916" w14:textId="58552423" w:rsidR="00682F0C" w:rsidRDefault="00682F0C" w:rsidP="009C74F2">
            <w:pPr>
              <w:pStyle w:val="Textoindependiente"/>
            </w:pPr>
            <w:r>
              <w:t>Consola</w:t>
            </w:r>
          </w:p>
        </w:tc>
        <w:tc>
          <w:tcPr>
            <w:tcW w:w="4683" w:type="dxa"/>
          </w:tcPr>
          <w:p w14:paraId="021402CF" w14:textId="16092E8C" w:rsidR="00682F0C" w:rsidRDefault="00682F0C" w:rsidP="009C74F2">
            <w:pPr>
              <w:pStyle w:val="Textoindependiente"/>
            </w:pPr>
            <w:r>
              <w:t>Indica el/los directorios donde buscar ficheros</w:t>
            </w:r>
          </w:p>
        </w:tc>
      </w:tr>
      <w:tr w:rsidR="00682F0C" w14:paraId="673150C4" w14:textId="77777777" w:rsidTr="00682F0C">
        <w:tc>
          <w:tcPr>
            <w:tcW w:w="2379" w:type="dxa"/>
          </w:tcPr>
          <w:p w14:paraId="78864F74" w14:textId="0B51F93F" w:rsidR="00682F0C" w:rsidRDefault="00682F0C" w:rsidP="009C74F2">
            <w:pPr>
              <w:pStyle w:val="Textoindependiente"/>
            </w:pPr>
            <w:r>
              <w:t>Out</w:t>
            </w:r>
          </w:p>
        </w:tc>
        <w:tc>
          <w:tcPr>
            <w:tcW w:w="2005" w:type="dxa"/>
          </w:tcPr>
          <w:p w14:paraId="17746630" w14:textId="4081519D" w:rsidR="00682F0C" w:rsidRDefault="00682F0C" w:rsidP="009C74F2">
            <w:pPr>
              <w:pStyle w:val="Textoindependiente"/>
            </w:pPr>
            <w:r>
              <w:t>Directorio actual</w:t>
            </w:r>
          </w:p>
        </w:tc>
        <w:tc>
          <w:tcPr>
            <w:tcW w:w="4683" w:type="dxa"/>
          </w:tcPr>
          <w:p w14:paraId="53A3090E" w14:textId="5F714517" w:rsidR="00682F0C" w:rsidRDefault="00682F0C" w:rsidP="009C74F2">
            <w:pPr>
              <w:pStyle w:val="Textoindependiente"/>
            </w:pPr>
            <w:r>
              <w:t>Indica donde guardar las copias</w:t>
            </w:r>
          </w:p>
        </w:tc>
      </w:tr>
      <w:tr w:rsidR="00682F0C" w14:paraId="7DEAC769" w14:textId="77777777" w:rsidTr="00682F0C">
        <w:tc>
          <w:tcPr>
            <w:tcW w:w="2379" w:type="dxa"/>
          </w:tcPr>
          <w:p w14:paraId="69F46EF4" w14:textId="7F47E6C4" w:rsidR="00682F0C" w:rsidRDefault="001961AA" w:rsidP="009C74F2">
            <w:pPr>
              <w:pStyle w:val="Textoindependiente"/>
            </w:pPr>
            <w:r>
              <w:t>file</w:t>
            </w:r>
          </w:p>
        </w:tc>
        <w:tc>
          <w:tcPr>
            <w:tcW w:w="2005" w:type="dxa"/>
          </w:tcPr>
          <w:p w14:paraId="5C4F4603" w14:textId="0B4B0BE6" w:rsidR="00682F0C" w:rsidRDefault="00682F0C" w:rsidP="009C74F2">
            <w:pPr>
              <w:pStyle w:val="Textoindependiente"/>
            </w:pPr>
            <w:r>
              <w:t>Collector.txt</w:t>
            </w:r>
          </w:p>
        </w:tc>
        <w:tc>
          <w:tcPr>
            <w:tcW w:w="4683" w:type="dxa"/>
          </w:tcPr>
          <w:p w14:paraId="61517B3A" w14:textId="67810951" w:rsidR="00682F0C" w:rsidRDefault="00682F0C" w:rsidP="009C74F2">
            <w:pPr>
              <w:pStyle w:val="Textoindependiente"/>
            </w:pPr>
            <w:r>
              <w:t>Nombre del fichero a generar</w:t>
            </w:r>
          </w:p>
        </w:tc>
      </w:tr>
      <w:tr w:rsidR="00682F0C" w14:paraId="0146C54B" w14:textId="77777777" w:rsidTr="00682F0C">
        <w:tc>
          <w:tcPr>
            <w:tcW w:w="2379" w:type="dxa"/>
          </w:tcPr>
          <w:p w14:paraId="32F10E64" w14:textId="72A16CC0" w:rsidR="00682F0C" w:rsidRDefault="00D53A50" w:rsidP="009C74F2">
            <w:pPr>
              <w:pStyle w:val="Textoindependiente"/>
            </w:pPr>
            <w:r>
              <w:t>O</w:t>
            </w:r>
            <w:r w:rsidR="00682F0C">
              <w:t>verwrite</w:t>
            </w:r>
          </w:p>
        </w:tc>
        <w:tc>
          <w:tcPr>
            <w:tcW w:w="2005" w:type="dxa"/>
          </w:tcPr>
          <w:p w14:paraId="227876CD" w14:textId="391A62F5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64C1E6EC" w14:textId="683DB5E8" w:rsidR="00682F0C" w:rsidRDefault="00682F0C" w:rsidP="009C74F2">
            <w:pPr>
              <w:pStyle w:val="Textoindependiente"/>
            </w:pPr>
            <w:r>
              <w:t>Sobrescribir un fichero si ya  existe en el directorio de salida</w:t>
            </w:r>
          </w:p>
        </w:tc>
      </w:tr>
      <w:tr w:rsidR="00682F0C" w14:paraId="66560A05" w14:textId="77777777" w:rsidTr="00682F0C">
        <w:tc>
          <w:tcPr>
            <w:tcW w:w="2379" w:type="dxa"/>
          </w:tcPr>
          <w:p w14:paraId="130B8253" w14:textId="686FAC17" w:rsidR="00682F0C" w:rsidRDefault="00682F0C" w:rsidP="009C74F2">
            <w:pPr>
              <w:pStyle w:val="Textoindependiente"/>
            </w:pPr>
            <w:r>
              <w:t>Pattern</w:t>
            </w:r>
          </w:p>
        </w:tc>
        <w:tc>
          <w:tcPr>
            <w:tcW w:w="2005" w:type="dxa"/>
          </w:tcPr>
          <w:p w14:paraId="769CD4A9" w14:textId="20EE067B" w:rsidR="00682F0C" w:rsidRDefault="00682F0C" w:rsidP="009C74F2">
            <w:pPr>
              <w:pStyle w:val="Textoindependiente"/>
            </w:pPr>
            <w:r>
              <w:t>*.*</w:t>
            </w:r>
          </w:p>
        </w:tc>
        <w:tc>
          <w:tcPr>
            <w:tcW w:w="4683" w:type="dxa"/>
          </w:tcPr>
          <w:p w14:paraId="3B9366D9" w14:textId="02725112" w:rsidR="00682F0C" w:rsidRDefault="00682F0C" w:rsidP="009C74F2">
            <w:pPr>
              <w:pStyle w:val="Textoindependiente"/>
            </w:pPr>
            <w:r>
              <w:t>Mascara de ficheros a procesar</w:t>
            </w:r>
          </w:p>
        </w:tc>
      </w:tr>
      <w:tr w:rsidR="00682F0C" w14:paraId="3988D9CA" w14:textId="77777777" w:rsidTr="00682F0C">
        <w:tc>
          <w:tcPr>
            <w:tcW w:w="2379" w:type="dxa"/>
          </w:tcPr>
          <w:p w14:paraId="0DCB4ED7" w14:textId="60EA75FE" w:rsidR="00682F0C" w:rsidRDefault="00682F0C" w:rsidP="009C74F2">
            <w:pPr>
              <w:pStyle w:val="Textoindependiente"/>
            </w:pPr>
            <w:r>
              <w:t>Verbose</w:t>
            </w:r>
          </w:p>
        </w:tc>
        <w:tc>
          <w:tcPr>
            <w:tcW w:w="2005" w:type="dxa"/>
          </w:tcPr>
          <w:p w14:paraId="3CC95FB0" w14:textId="269C0597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4B9C4C98" w14:textId="79974F47" w:rsidR="00682F0C" w:rsidRDefault="00682F0C" w:rsidP="009C74F2">
            <w:pPr>
              <w:pStyle w:val="Textoindependiente"/>
            </w:pPr>
            <w:r>
              <w:t>Mostrar o no información de progreso del programa</w:t>
            </w:r>
          </w:p>
        </w:tc>
      </w:tr>
      <w:tr w:rsidR="00682F0C" w14:paraId="7EB1D693" w14:textId="77777777" w:rsidTr="00682F0C">
        <w:tc>
          <w:tcPr>
            <w:tcW w:w="2379" w:type="dxa"/>
          </w:tcPr>
          <w:p w14:paraId="5217F951" w14:textId="6EF0358E" w:rsidR="00682F0C" w:rsidRDefault="00D53A50" w:rsidP="009C74F2">
            <w:pPr>
              <w:pStyle w:val="Textoindependiente"/>
            </w:pPr>
            <w:r>
              <w:t>S</w:t>
            </w:r>
            <w:r w:rsidR="00682F0C">
              <w:t>ummary</w:t>
            </w:r>
          </w:p>
        </w:tc>
        <w:tc>
          <w:tcPr>
            <w:tcW w:w="2005" w:type="dxa"/>
          </w:tcPr>
          <w:p w14:paraId="104FF948" w14:textId="4F1DEC41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7CC47795" w14:textId="1468B762" w:rsidR="00682F0C" w:rsidRDefault="00682F0C" w:rsidP="009C74F2">
            <w:pPr>
              <w:pStyle w:val="Textoindependiente"/>
            </w:pPr>
            <w:r>
              <w:t>Mostrar resumen del resultado de la ejecución</w:t>
            </w:r>
          </w:p>
        </w:tc>
      </w:tr>
      <w:tr w:rsidR="00682F0C" w14:paraId="100868D7" w14:textId="77777777" w:rsidTr="00682F0C">
        <w:tc>
          <w:tcPr>
            <w:tcW w:w="2379" w:type="dxa"/>
          </w:tcPr>
          <w:p w14:paraId="0BF6F705" w14:textId="21EF7767" w:rsidR="00682F0C" w:rsidRDefault="00682F0C" w:rsidP="009C74F2">
            <w:pPr>
              <w:pStyle w:val="Textoindependiente"/>
            </w:pPr>
            <w:r>
              <w:t>Define</w:t>
            </w:r>
          </w:p>
        </w:tc>
        <w:tc>
          <w:tcPr>
            <w:tcW w:w="2005" w:type="dxa"/>
          </w:tcPr>
          <w:p w14:paraId="0E42D4E4" w14:textId="7BE3B6F3" w:rsidR="00682F0C" w:rsidRDefault="00682F0C" w:rsidP="009C74F2">
            <w:pPr>
              <w:pStyle w:val="Textoindependiente"/>
            </w:pPr>
            <w:r>
              <w:t>N/A</w:t>
            </w:r>
          </w:p>
        </w:tc>
        <w:tc>
          <w:tcPr>
            <w:tcW w:w="4683" w:type="dxa"/>
          </w:tcPr>
          <w:p w14:paraId="1C6F2CDF" w14:textId="671AE7FD" w:rsidR="00682F0C" w:rsidRDefault="00682F0C" w:rsidP="009C74F2">
            <w:pPr>
              <w:pStyle w:val="Textoindependiente"/>
            </w:pPr>
            <w:r>
              <w:t>Conjunto de pares palabra clave/valor que se deben sustituir</w:t>
            </w:r>
          </w:p>
        </w:tc>
      </w:tr>
    </w:tbl>
    <w:p w14:paraId="5C7144FF" w14:textId="69EE7CDD" w:rsidR="00886CE2" w:rsidRDefault="00886CE2" w:rsidP="009C74F2">
      <w:pPr>
        <w:pStyle w:val="Textoindependiente"/>
      </w:pPr>
    </w:p>
    <w:p w14:paraId="0C950366" w14:textId="68A1A2A1" w:rsidR="00682F0C" w:rsidRDefault="00682F0C" w:rsidP="009C74F2">
      <w:pPr>
        <w:pStyle w:val="Textoindependiente"/>
      </w:pPr>
      <w:r>
        <w:t>De acuerdo con las convenciones actuales la definición del programa podría ser parecido a esta</w:t>
      </w:r>
      <w:r w:rsidR="00D53A50">
        <w:t>:</w:t>
      </w:r>
    </w:p>
    <w:p w14:paraId="1BE8E005" w14:textId="4FE6D803" w:rsidR="00D53A50" w:rsidRDefault="00D53A50" w:rsidP="009C74F2">
      <w:pPr>
        <w:pStyle w:val="Textoindependiente"/>
      </w:pPr>
    </w:p>
    <w:p w14:paraId="65F9CDC5" w14:textId="04DE6E22" w:rsidR="00D53A50" w:rsidRDefault="00D53A50" w:rsidP="009C74F2">
      <w:pPr>
        <w:pStyle w:val="Textoindependiente"/>
      </w:pPr>
      <w:r>
        <w:t>Método de parámetros largos *nix (--nombre):</w:t>
      </w:r>
    </w:p>
    <w:p w14:paraId="4BF2E01F" w14:textId="1AEAA0BE" w:rsid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[–-overwrite -–verbose --summary --out dir_output --</w:t>
      </w:r>
      <w:r w:rsidR="001961AA">
        <w:rPr>
          <w:rFonts w:ascii="Courier New" w:hAnsi="Courier New" w:cs="Courier New"/>
          <w:sz w:val="16"/>
          <w:szCs w:val="16"/>
          <w:lang w:val="en-US"/>
        </w:rPr>
        <w:t>fil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file_name </w:t>
      </w:r>
    </w:p>
    <w:p w14:paraId="6E3F2E1C" w14:textId="426712E4" w:rsidR="00366CB7" w:rsidRP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[--in dir_input]*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[--pattern pattern]* [--define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0F5E3D33" w14:textId="1115F55D" w:rsidR="00366CB7" w:rsidRDefault="00366CB7" w:rsidP="006932AD">
      <w:pPr>
        <w:pStyle w:val="Textoindependiente"/>
        <w:rPr>
          <w:lang w:val="en-US"/>
        </w:rPr>
      </w:pPr>
    </w:p>
    <w:p w14:paraId="560E393E" w14:textId="0FBF3B60" w:rsidR="00D53A50" w:rsidRDefault="00D53A50" w:rsidP="00D53A50">
      <w:pPr>
        <w:pStyle w:val="Textoindependiente"/>
      </w:pPr>
      <w:r>
        <w:lastRenderedPageBreak/>
        <w:t>Método de parámetros cortos *nix (-letra)</w:t>
      </w:r>
    </w:p>
    <w:p w14:paraId="1272B81F" w14:textId="77777777" w:rsidR="00D53A50" w:rsidRPr="00D53A50" w:rsidRDefault="00D53A50" w:rsidP="006932AD">
      <w:pPr>
        <w:pStyle w:val="Textoindependiente"/>
      </w:pPr>
    </w:p>
    <w:p w14:paraId="248C4FEF" w14:textId="53FF6D9D" w:rsidR="00366CB7" w:rsidRPr="00366CB7" w:rsidRDefault="00366CB7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 -o dir_output -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file_name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i dir_input]* -p</w:t>
      </w:r>
      <w:r w:rsidR="00D53A5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762467FF" w14:textId="675A94CF" w:rsidR="00D53A50" w:rsidRPr="00D53A50" w:rsidRDefault="00D53A50" w:rsidP="00D53A50">
      <w:pPr>
        <w:pStyle w:val="Textoindependiente"/>
        <w:rPr>
          <w:lang w:val="en-US"/>
        </w:rPr>
      </w:pPr>
      <w:r w:rsidRPr="00D53A50">
        <w:rPr>
          <w:lang w:val="en-US"/>
        </w:rPr>
        <w:t>Método de parámetros Windows:</w:t>
      </w:r>
    </w:p>
    <w:p w14:paraId="6DB69446" w14:textId="77777777" w:rsidR="00D53A50" w:rsidRPr="00D53A50" w:rsidRDefault="00D53A50" w:rsidP="00D53A50">
      <w:pPr>
        <w:pStyle w:val="Textoindependiente"/>
        <w:rPr>
          <w:lang w:val="en-US"/>
        </w:rPr>
      </w:pPr>
    </w:p>
    <w:p w14:paraId="10633E57" w14:textId="397C8319" w:rsidR="00D53A50" w:rsidRPr="00D53A50" w:rsidRDefault="00D53A50" w:rsidP="00D53A50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r>
        <w:rPr>
          <w:rFonts w:ascii="Courier New" w:hAnsi="Courier New" w:cs="Courier New"/>
          <w:sz w:val="16"/>
          <w:szCs w:val="16"/>
          <w:lang w:val="en-US"/>
        </w:rPr>
        <w:t>/s/v/W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o dir_output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file_name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i dir_input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d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5C8908C9" w14:textId="77777777" w:rsidR="00366CB7" w:rsidRDefault="00366CB7" w:rsidP="006932AD">
      <w:pPr>
        <w:pStyle w:val="Textoindependiente"/>
        <w:rPr>
          <w:lang w:val="en-US"/>
        </w:rPr>
      </w:pPr>
    </w:p>
    <w:p w14:paraId="0C864469" w14:textId="2B2EEB1D" w:rsidR="00682F0C" w:rsidRDefault="00D53A50" w:rsidP="00D53A50">
      <w:pPr>
        <w:pStyle w:val="Ttulo2"/>
        <w:rPr>
          <w:lang w:val="en-US"/>
        </w:rPr>
      </w:pPr>
      <w:r>
        <w:rPr>
          <w:lang w:val="en-US"/>
        </w:rPr>
        <w:t>Analisis</w:t>
      </w:r>
    </w:p>
    <w:p w14:paraId="7B7DDDDC" w14:textId="440EB60B" w:rsidR="00D53A50" w:rsidRDefault="00D53A50" w:rsidP="00D53A50">
      <w:pPr>
        <w:pStyle w:val="Textoindependiente"/>
      </w:pPr>
      <w:r>
        <w:t xml:space="preserve">Tomando como referencia el programa anterior, tenemos </w:t>
      </w:r>
    </w:p>
    <w:p w14:paraId="036AA2EF" w14:textId="77777777" w:rsidR="00F4734B" w:rsidRDefault="00F4734B" w:rsidP="00D53A50">
      <w:pPr>
        <w:pStyle w:val="Textoindependiente"/>
      </w:pPr>
    </w:p>
    <w:p w14:paraId="4E2CE446" w14:textId="6C6A4610" w:rsidR="00F4734B" w:rsidRDefault="00F4734B" w:rsidP="00D53A50">
      <w:pPr>
        <w:pStyle w:val="Textoindependiente"/>
      </w:pPr>
      <w:r>
        <w:t>Argumentos: Los puntos suspensivos</w:t>
      </w:r>
    </w:p>
    <w:p w14:paraId="0D08B0FB" w14:textId="2DCA0671" w:rsidR="00F4734B" w:rsidRDefault="00F4734B" w:rsidP="00D53A50">
      <w:pPr>
        <w:pStyle w:val="Textoindependiente"/>
      </w:pPr>
      <w:r>
        <w:t>Flags: overwrite, summary, verbose</w:t>
      </w:r>
    </w:p>
    <w:p w14:paraId="3A65D5C6" w14:textId="57DB11C0" w:rsidR="00F4734B" w:rsidRPr="008B5870" w:rsidRDefault="00F4734B" w:rsidP="00D53A50">
      <w:pPr>
        <w:pStyle w:val="Textoindependiente"/>
        <w:rPr>
          <w:lang w:val="en-US"/>
        </w:rPr>
      </w:pPr>
      <w:r w:rsidRPr="008B5870">
        <w:rPr>
          <w:lang w:val="en-US"/>
        </w:rPr>
        <w:t>Opciones: in, out, pattern</w:t>
      </w:r>
    </w:p>
    <w:p w14:paraId="0A44E744" w14:textId="46CED5BF" w:rsidR="00F4734B" w:rsidRPr="008B5870" w:rsidRDefault="00F4734B" w:rsidP="00D53A50">
      <w:pPr>
        <w:pStyle w:val="Textoindependiente"/>
        <w:rPr>
          <w:lang w:val="en-US"/>
        </w:rPr>
      </w:pPr>
      <w:r w:rsidRPr="008B5870">
        <w:rPr>
          <w:lang w:val="en-US"/>
        </w:rPr>
        <w:t>Definiciones: define</w:t>
      </w:r>
    </w:p>
    <w:p w14:paraId="2DE841CE" w14:textId="09036144" w:rsidR="00F4734B" w:rsidRDefault="00F4734B" w:rsidP="00D53A50">
      <w:pPr>
        <w:pStyle w:val="Textoindependiente"/>
      </w:pPr>
      <w:r>
        <w:t>Veamos las diferencias entre cada uno de estos tipos:</w:t>
      </w:r>
    </w:p>
    <w:p w14:paraId="48FEA7FE" w14:textId="5B2A7F56" w:rsidR="00F4734B" w:rsidRDefault="00F4734B" w:rsidP="00D53A50">
      <w:pPr>
        <w:pStyle w:val="Textoindependiente"/>
        <w:numPr>
          <w:ilvl w:val="0"/>
          <w:numId w:val="15"/>
        </w:numPr>
      </w:pPr>
      <w:r>
        <w:t>Los argumentos son los objetos que debe procesar el programa, por lo tanto son dependientes de cada programa.</w:t>
      </w:r>
    </w:p>
    <w:p w14:paraId="202385DA" w14:textId="5BF5D630" w:rsidR="00F4734B" w:rsidRDefault="00F4734B" w:rsidP="00F4734B">
      <w:pPr>
        <w:pStyle w:val="Textoindependiente"/>
        <w:numPr>
          <w:ilvl w:val="0"/>
          <w:numId w:val="15"/>
        </w:numPr>
      </w:pPr>
      <w:r>
        <w:t>Los flags únicamente indican la activación/desactivación de la funcionalidad correspondiente</w:t>
      </w:r>
    </w:p>
    <w:p w14:paraId="518D1498" w14:textId="4AB43D91" w:rsidR="00F4734B" w:rsidRDefault="00F4734B" w:rsidP="00F4734B">
      <w:pPr>
        <w:pStyle w:val="Textoindependiente"/>
        <w:numPr>
          <w:ilvl w:val="0"/>
          <w:numId w:val="15"/>
        </w:numPr>
      </w:pPr>
      <w:r>
        <w:t>Las opciones necesitan información adicional, pero también están definidas en el programa</w:t>
      </w:r>
    </w:p>
    <w:p w14:paraId="59F4BC8A" w14:textId="1094917B" w:rsidR="00F4734B" w:rsidRDefault="00F4734B" w:rsidP="00F4734B">
      <w:pPr>
        <w:pStyle w:val="Textoindependiente"/>
        <w:numPr>
          <w:ilvl w:val="0"/>
          <w:numId w:val="15"/>
        </w:numPr>
      </w:pPr>
      <w:r>
        <w:t>Las definiciones también necesitan información adicional, indicada por el signo  igual (=) pero a diferencia de las opciones, no están definidas en el programa</w:t>
      </w:r>
    </w:p>
    <w:p w14:paraId="080C9EB7" w14:textId="4AFC0BC1" w:rsidR="00F4734B" w:rsidRDefault="00F4734B" w:rsidP="00D53A50">
      <w:pPr>
        <w:pStyle w:val="Textoindependiente"/>
      </w:pPr>
      <w:r>
        <w:t xml:space="preserve">Es decir, si ejecutamos </w:t>
      </w:r>
      <w:r w:rsidR="00E12540">
        <w:t>alguno de los</w:t>
      </w:r>
      <w:r>
        <w:t xml:space="preserve"> siguiente</w:t>
      </w:r>
      <w:r w:rsidR="00E12540">
        <w:t>s</w:t>
      </w:r>
      <w:r>
        <w:t xml:space="preserve"> comando</w:t>
      </w:r>
      <w:r w:rsidR="00E12540">
        <w:t>s</w:t>
      </w:r>
      <w:r>
        <w:t>:</w:t>
      </w:r>
    </w:p>
    <w:p w14:paraId="7ED45A25" w14:textId="09C980AD" w:rsidR="00F4734B" w:rsidRPr="00D53A50" w:rsidRDefault="00F4734B" w:rsidP="00F4734B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x</w:t>
      </w:r>
      <w:r w:rsidR="00E1254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4C933CF4" w14:textId="05EF7748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v -o</w:t>
      </w:r>
    </w:p>
    <w:p w14:paraId="4EBFCBD0" w14:textId="730AB399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>Collector /j opcion</w:t>
      </w:r>
    </w:p>
    <w:p w14:paraId="7C98D982" w14:textId="0EDD43D8" w:rsidR="00E12540" w:rsidRDefault="00E12540" w:rsidP="00E12540">
      <w:pPr>
        <w:rPr>
          <w:lang w:val="en-US"/>
        </w:rPr>
      </w:pPr>
    </w:p>
    <w:p w14:paraId="5980736F" w14:textId="2964E564" w:rsidR="00E12540" w:rsidRDefault="00E12540" w:rsidP="00E12540">
      <w:r w:rsidRPr="00E12540">
        <w:t>El programa deberá emitir a</w:t>
      </w:r>
      <w:r>
        <w:t>lgún mensaje de error indicando que el parámetro no existe o que le faltan datos. Sin embargo, el siguiente comando:</w:t>
      </w:r>
    </w:p>
    <w:p w14:paraId="0CB318E9" w14:textId="4AF96632" w:rsidR="00E12540" w:rsidRPr="00E12540" w:rsidRDefault="00E12540" w:rsidP="00E12540">
      <w:pPr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lastRenderedPageBreak/>
        <w:t>c</w:t>
      </w:r>
      <w:r w:rsidRPr="00E12540">
        <w:rPr>
          <w:rFonts w:ascii="Courier New" w:hAnsi="Courier New" w:cs="Courier New"/>
          <w:sz w:val="16"/>
          <w:szCs w:val="16"/>
        </w:rPr>
        <w:t xml:space="preserve">ollector </w:t>
      </w:r>
      <w:r>
        <w:rPr>
          <w:rFonts w:ascii="Courier New" w:hAnsi="Courier New" w:cs="Courier New"/>
          <w:sz w:val="16"/>
          <w:szCs w:val="16"/>
        </w:rPr>
        <w:t>-d</w:t>
      </w:r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autor=yo_mismo</w:t>
      </w:r>
    </w:p>
    <w:p w14:paraId="1EC0F689" w14:textId="0AF5E4DD" w:rsidR="00E12540" w:rsidRDefault="00E12540" w:rsidP="00E12540"/>
    <w:p w14:paraId="165999C6" w14:textId="644E3974" w:rsidR="00E12540" w:rsidRDefault="00E12540" w:rsidP="00E12540">
      <w:r w:rsidRPr="00E12540">
        <w:t>El programa no puede i</w:t>
      </w:r>
      <w:r>
        <w:t>dentificar, a priori, si ‘autor’ será útil o no en el programa.</w:t>
      </w:r>
    </w:p>
    <w:p w14:paraId="27FEF062" w14:textId="7A589FE3" w:rsidR="00E12540" w:rsidRDefault="00E12540" w:rsidP="00E12540"/>
    <w:p w14:paraId="34FAC1D3" w14:textId="4C180387" w:rsidR="00E12540" w:rsidRDefault="00E12540" w:rsidP="00E12540">
      <w:r>
        <w:t>Por otro lado, los siguientes comandos son equivalentes:</w:t>
      </w:r>
    </w:p>
    <w:p w14:paraId="23DC58F4" w14:textId="0E530511" w:rsidR="00E12540" w:rsidRP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verbose -w</w:t>
      </w:r>
    </w:p>
    <w:p w14:paraId="032A718E" w14:textId="548BE330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overwrite</w:t>
      </w:r>
    </w:p>
    <w:p w14:paraId="7486E042" w14:textId="52C370F6" w:rsidR="00E12540" w:rsidRPr="008B587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8B5870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</w:p>
    <w:p w14:paraId="15979DA1" w14:textId="6E2F8847" w:rsidR="00E12540" w:rsidRPr="00E12540" w:rsidRDefault="00E12540" w:rsidP="00E12540">
      <w:r w:rsidRPr="00E12540">
        <w:t xml:space="preserve">Puesto que los flags </w:t>
      </w:r>
      <w:r w:rsidRPr="00E12540">
        <w:rPr>
          <w:rStyle w:val="reserved"/>
          <w:lang w:val="es-ES"/>
        </w:rPr>
        <w:t>v</w:t>
      </w:r>
      <w:r w:rsidRPr="008B5870">
        <w:rPr>
          <w:rStyle w:val="reserved"/>
          <w:lang w:val="es-ES"/>
        </w:rPr>
        <w:t>erbose</w:t>
      </w:r>
      <w:r>
        <w:t xml:space="preserve"> y </w:t>
      </w:r>
      <w:r w:rsidRPr="008B5870">
        <w:rPr>
          <w:rStyle w:val="reserved"/>
          <w:lang w:val="es-ES"/>
        </w:rPr>
        <w:t>overwrite</w:t>
      </w:r>
      <w:r>
        <w:t xml:space="preserve"> están activados por defecto</w:t>
      </w:r>
    </w:p>
    <w:p w14:paraId="45B31DE2" w14:textId="24BD6F38" w:rsidR="00E12540" w:rsidRDefault="00E12540" w:rsidP="00E12540">
      <w:r>
        <w:t xml:space="preserve">Esto obliga a incluir otras opciones en el programa, las que inhabilitan las funcionalidades activas por defecto en el programa, en nuestro caso </w:t>
      </w:r>
      <w:r w:rsidR="001961AA">
        <w:t>asumiremos que son:</w:t>
      </w:r>
    </w:p>
    <w:p w14:paraId="12607011" w14:textId="18B802E9" w:rsidR="001961AA" w:rsidRDefault="001961AA" w:rsidP="00E12540"/>
    <w:p w14:paraId="66546A1A" w14:textId="38767545" w:rsidR="001961AA" w:rsidRDefault="001961AA" w:rsidP="00E12540">
      <w:r w:rsidRPr="001961AA">
        <w:t>-</w:t>
      </w:r>
      <w:r>
        <w:t>m</w:t>
      </w:r>
      <w:r w:rsidRPr="001961AA">
        <w:t xml:space="preserve"> | --</w:t>
      </w:r>
      <w:r>
        <w:t>mute</w:t>
      </w:r>
      <w:r w:rsidRPr="001961AA">
        <w:t xml:space="preserve"> para no mostrar</w:t>
      </w:r>
      <w:r>
        <w:t xml:space="preserve"> la información de progreso</w:t>
      </w:r>
    </w:p>
    <w:p w14:paraId="30DFDDD3" w14:textId="337DB31B" w:rsidR="001961AA" w:rsidRDefault="001961AA" w:rsidP="00E12540">
      <w:r>
        <w:t>-n | --nooverwrite  para evitar sobreescribir ficheros existentes</w:t>
      </w:r>
    </w:p>
    <w:p w14:paraId="784CE0E1" w14:textId="7CB373B7" w:rsidR="001961AA" w:rsidRDefault="001961AA" w:rsidP="00E12540">
      <w:r>
        <w:t>-r | --nosummary para no emitir el resumen</w:t>
      </w:r>
    </w:p>
    <w:p w14:paraId="63E3E12B" w14:textId="44B91788" w:rsidR="001961AA" w:rsidRPr="001961AA" w:rsidRDefault="001961AA" w:rsidP="00E12540">
      <w:r>
        <w:t>Con lo que el programa completo se define ahora como:</w:t>
      </w:r>
    </w:p>
    <w:p w14:paraId="0BC8A04A" w14:textId="394030F3" w:rsidR="001961AA" w:rsidRPr="00366CB7" w:rsidRDefault="001961AA" w:rsidP="001961AA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r>
        <w:rPr>
          <w:rFonts w:ascii="Courier New" w:hAnsi="Courier New" w:cs="Courier New"/>
          <w:sz w:val="16"/>
          <w:szCs w:val="16"/>
          <w:lang w:val="en-US"/>
        </w:rPr>
        <w:t>mnr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 -o dir_output -</w:t>
      </w:r>
      <w:r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file_name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i dir_input]* -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23EC528B" w14:textId="3C27695A" w:rsidR="001961AA" w:rsidRDefault="001961AA" w:rsidP="00E12540">
      <w:pPr>
        <w:rPr>
          <w:rFonts w:ascii="Courier New" w:hAnsi="Courier New" w:cs="Courier New"/>
          <w:sz w:val="16"/>
          <w:szCs w:val="16"/>
          <w:lang w:val="en-US"/>
        </w:rPr>
      </w:pPr>
    </w:p>
    <w:p w14:paraId="03D0CC45" w14:textId="77777777" w:rsidR="001961AA" w:rsidRDefault="001961AA" w:rsidP="001961AA">
      <w:pPr>
        <w:pStyle w:val="Ttulo2"/>
        <w:rPr>
          <w:lang w:val="en-US"/>
        </w:rPr>
      </w:pPr>
      <w:r>
        <w:rPr>
          <w:lang w:val="en-US"/>
        </w:rPr>
        <w:t>Analisis</w:t>
      </w:r>
    </w:p>
    <w:p w14:paraId="7C391CB9" w14:textId="77777777" w:rsidR="001961AA" w:rsidRDefault="001961AA" w:rsidP="001961AA">
      <w:pPr>
        <w:pStyle w:val="Textoindependiente"/>
      </w:pPr>
      <w:r>
        <w:t xml:space="preserve">Tomando como referencia el programa anterior, tenemos </w:t>
      </w:r>
    </w:p>
    <w:p w14:paraId="360FE51C" w14:textId="07FAC6DC" w:rsidR="001961AA" w:rsidRDefault="001961AA" w:rsidP="001961AA">
      <w:pPr>
        <w:pStyle w:val="Textoindependiente"/>
        <w:numPr>
          <w:ilvl w:val="0"/>
          <w:numId w:val="18"/>
        </w:numPr>
      </w:pPr>
      <w:r>
        <w:t>En función del sistema operativo el modo de indicar los parámetros difiere</w:t>
      </w:r>
    </w:p>
    <w:p w14:paraId="3AABAD2E" w14:textId="63DAB417" w:rsidR="001961AA" w:rsidRDefault="001961AA" w:rsidP="001961AA">
      <w:pPr>
        <w:pStyle w:val="Textoindependiente"/>
        <w:numPr>
          <w:ilvl w:val="0"/>
          <w:numId w:val="18"/>
        </w:numPr>
      </w:pPr>
      <w:r>
        <w:t>No se puede identificar que es un flag o una opción</w:t>
      </w:r>
    </w:p>
    <w:p w14:paraId="2495FD7E" w14:textId="186C395C" w:rsidR="001961AA" w:rsidRDefault="001961AA" w:rsidP="001961AA">
      <w:pPr>
        <w:pStyle w:val="Textoindependiente"/>
        <w:numPr>
          <w:ilvl w:val="0"/>
          <w:numId w:val="18"/>
        </w:numPr>
      </w:pPr>
      <w:r>
        <w:t>No se puede conocer directamente si se está activando o desactivando un flag</w:t>
      </w:r>
    </w:p>
    <w:p w14:paraId="0AE148FB" w14:textId="2AA6E614" w:rsidR="00285FA0" w:rsidRDefault="00285FA0" w:rsidP="001961AA">
      <w:pPr>
        <w:pStyle w:val="Textoindependiente"/>
        <w:numPr>
          <w:ilvl w:val="0"/>
          <w:numId w:val="18"/>
        </w:numPr>
      </w:pPr>
      <w:r>
        <w:t>El uso de parámetros largos es proclive a errores de escritura</w:t>
      </w:r>
    </w:p>
    <w:p w14:paraId="3F15437E" w14:textId="5810D29A" w:rsidR="001961AA" w:rsidRDefault="001961AA" w:rsidP="001961AA">
      <w:pPr>
        <w:pStyle w:val="Textoindependiente"/>
      </w:pPr>
      <w:r>
        <w:t xml:space="preserve">Ademas hay que tener en cuenta que </w:t>
      </w:r>
      <w:r w:rsidR="00285FA0">
        <w:t xml:space="preserve">el programa debe </w:t>
      </w:r>
    </w:p>
    <w:p w14:paraId="4F0166C7" w14:textId="77777777" w:rsidR="001961AA" w:rsidRPr="001961AA" w:rsidRDefault="001961AA" w:rsidP="00E12540">
      <w:pPr>
        <w:rPr>
          <w:rFonts w:ascii="Courier New" w:hAnsi="Courier New" w:cs="Courier New"/>
          <w:sz w:val="16"/>
          <w:szCs w:val="16"/>
          <w:u w:val="single"/>
        </w:rPr>
      </w:pPr>
    </w:p>
    <w:sectPr w:rsidR="001961AA" w:rsidRPr="001961AA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DE3D8" w14:textId="77777777" w:rsidR="000B647F" w:rsidRDefault="000B647F">
      <w:pPr>
        <w:spacing w:after="0"/>
      </w:pPr>
      <w:r>
        <w:separator/>
      </w:r>
    </w:p>
  </w:endnote>
  <w:endnote w:type="continuationSeparator" w:id="0">
    <w:p w14:paraId="3A57935F" w14:textId="77777777" w:rsidR="000B647F" w:rsidRDefault="000B64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7A5C2" w14:textId="77777777" w:rsidR="000B647F" w:rsidRDefault="000B647F">
      <w:r>
        <w:separator/>
      </w:r>
    </w:p>
  </w:footnote>
  <w:footnote w:type="continuationSeparator" w:id="0">
    <w:p w14:paraId="523B1CD2" w14:textId="77777777" w:rsidR="000B647F" w:rsidRDefault="000B64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31624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0AFE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E963A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B65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388E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7CB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12D2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08E7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5080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745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E86D34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259CC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E70C75"/>
    <w:multiLevelType w:val="hybridMultilevel"/>
    <w:tmpl w:val="2C00823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64F79E9"/>
    <w:multiLevelType w:val="hybridMultilevel"/>
    <w:tmpl w:val="83CE1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05F9C"/>
    <w:multiLevelType w:val="hybridMultilevel"/>
    <w:tmpl w:val="3514C7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4410C0"/>
    <w:multiLevelType w:val="hybridMultilevel"/>
    <w:tmpl w:val="ACEA31B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D727C8"/>
    <w:multiLevelType w:val="hybridMultilevel"/>
    <w:tmpl w:val="4A44646E"/>
    <w:lvl w:ilvl="0" w:tplc="5094B97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19"/>
  </w:num>
  <w:num w:numId="16">
    <w:abstractNumId w:val="12"/>
  </w:num>
  <w:num w:numId="17">
    <w:abstractNumId w:val="13"/>
  </w:num>
  <w:num w:numId="18">
    <w:abstractNumId w:val="18"/>
  </w:num>
  <w:num w:numId="19">
    <w:abstractNumId w:val="16"/>
  </w:num>
  <w:num w:numId="20">
    <w:abstractNumId w:val="14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0B647F"/>
    <w:rsid w:val="001961AA"/>
    <w:rsid w:val="00285FA0"/>
    <w:rsid w:val="00300BB0"/>
    <w:rsid w:val="00366CB7"/>
    <w:rsid w:val="004B3E84"/>
    <w:rsid w:val="004F0BD4"/>
    <w:rsid w:val="00517988"/>
    <w:rsid w:val="00552DF2"/>
    <w:rsid w:val="00557B4F"/>
    <w:rsid w:val="00561C3D"/>
    <w:rsid w:val="005A642E"/>
    <w:rsid w:val="00661C5A"/>
    <w:rsid w:val="00682F0C"/>
    <w:rsid w:val="006932AD"/>
    <w:rsid w:val="007101FC"/>
    <w:rsid w:val="007D2B27"/>
    <w:rsid w:val="00886CE2"/>
    <w:rsid w:val="008B5870"/>
    <w:rsid w:val="008C71B7"/>
    <w:rsid w:val="00921CA5"/>
    <w:rsid w:val="009C74F2"/>
    <w:rsid w:val="00BA6E08"/>
    <w:rsid w:val="00BE20A8"/>
    <w:rsid w:val="00D53A50"/>
    <w:rsid w:val="00E12540"/>
    <w:rsid w:val="00EB2DCD"/>
    <w:rsid w:val="00F0331E"/>
    <w:rsid w:val="00F4734B"/>
    <w:rsid w:val="00FB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2DCD"/>
    <w:rPr>
      <w:lang w:val="es-ES"/>
    </w:rPr>
  </w:style>
  <w:style w:type="paragraph" w:styleId="Ttulo1">
    <w:name w:val="heading 1"/>
    <w:basedOn w:val="Normal"/>
    <w:next w:val="Normal"/>
    <w:uiPriority w:val="9"/>
    <w:qFormat/>
    <w:rsid w:val="008B5870"/>
    <w:pPr>
      <w:keepNext/>
      <w:keepLines/>
      <w:pageBreakBefore/>
      <w:numPr>
        <w:numId w:val="14"/>
      </w:numPr>
      <w:spacing w:before="480" w:after="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FB6ACF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8B5870"/>
    <w:pPr>
      <w:keepNext/>
      <w:keepLines/>
      <w:pageBreakBefore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spacing w:after="100"/>
      <w:ind w:left="480"/>
    </w:p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101FC"/>
    <w:pPr>
      <w:ind w:left="720"/>
      <w:contextualSpacing/>
    </w:pPr>
  </w:style>
  <w:style w:type="paragraph" w:customStyle="1" w:styleId="Courier">
    <w:name w:val="Courier"/>
    <w:basedOn w:val="Textoindependiente"/>
    <w:rsid w:val="00366CB7"/>
    <w:rPr>
      <w:lang w:val="en-US"/>
    </w:rPr>
  </w:style>
  <w:style w:type="paragraph" w:customStyle="1" w:styleId="codeinline">
    <w:name w:val="code inline"/>
    <w:basedOn w:val="Normal"/>
    <w:next w:val="Normal"/>
    <w:link w:val="codeinlineCar"/>
    <w:qFormat/>
    <w:rsid w:val="00BA6E08"/>
    <w:rPr>
      <w:rFonts w:ascii="Courier New" w:hAnsi="Courier New"/>
    </w:rPr>
  </w:style>
  <w:style w:type="paragraph" w:customStyle="1" w:styleId="code">
    <w:name w:val="code"/>
    <w:basedOn w:val="Normal"/>
    <w:next w:val="Normal"/>
    <w:qFormat/>
    <w:rsid w:val="00661C5A"/>
    <w:rPr>
      <w:rFonts w:ascii="Courier New" w:hAnsi="Courier New"/>
      <w:sz w:val="20"/>
      <w:lang w:val="en-US"/>
    </w:rPr>
  </w:style>
  <w:style w:type="character" w:customStyle="1" w:styleId="codeinlineCar">
    <w:name w:val="code inline Car"/>
    <w:basedOn w:val="Fuentedeprrafopredeter"/>
    <w:link w:val="codeinline"/>
    <w:rsid w:val="00BA6E08"/>
    <w:rPr>
      <w:rFonts w:ascii="Courier New" w:hAnsi="Courier New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yihui.org/tinyte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2</Pages>
  <Words>2253</Words>
  <Characters>12394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mand Line Parser User Manual</vt:lpstr>
    </vt:vector>
  </TitlesOfParts>
  <Company/>
  <LinksUpToDate>false</LinksUpToDate>
  <CharactersWithSpaces>1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 Line Parser User Manual</dc:title>
  <dc:creator>Grandez</dc:creator>
  <cp:keywords/>
  <dc:description/>
  <cp:lastModifiedBy>Javier Gonzalez</cp:lastModifiedBy>
  <cp:revision>3</cp:revision>
  <dcterms:created xsi:type="dcterms:W3CDTF">2021-12-07T11:04:00Z</dcterms:created>
  <dcterms:modified xsi:type="dcterms:W3CDTF">2021-12-07T11:50:00Z</dcterms:modified>
  <cp:category>manu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